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9964A" w14:textId="6774E52D" w:rsidR="00BE1130" w:rsidRDefault="00F2269C" w:rsidP="00EF511C">
      <w:pPr>
        <w:tabs>
          <w:tab w:val="right" w:pos="10800"/>
        </w:tabs>
        <w:spacing w:line="276" w:lineRule="auto"/>
        <w:rPr>
          <w:b/>
          <w:bCs/>
          <w:sz w:val="40"/>
          <w:szCs w:val="40"/>
          <w:u w:val="single"/>
        </w:rPr>
      </w:pPr>
      <w:r w:rsidRPr="005D3F5A">
        <w:rPr>
          <w:b/>
          <w:bCs/>
          <w:sz w:val="40"/>
          <w:szCs w:val="40"/>
          <w:u w:val="single"/>
        </w:rPr>
        <w:t>Calvary United Methodist Church</w:t>
      </w:r>
    </w:p>
    <w:p w14:paraId="7D5C22B2" w14:textId="5FF6FCB3" w:rsidR="006D75AE" w:rsidRPr="006D75AE" w:rsidRDefault="00F2269C" w:rsidP="00DE78B7">
      <w:pPr>
        <w:pStyle w:val="DateHeader"/>
        <w:tabs>
          <w:tab w:val="right" w:pos="10800"/>
        </w:tabs>
        <w:spacing w:line="276" w:lineRule="auto"/>
      </w:pPr>
      <w:r w:rsidRPr="004B563C">
        <w:t xml:space="preserve">Sunday, </w:t>
      </w:r>
      <w:r w:rsidR="000A6BFA">
        <w:t xml:space="preserve">February </w:t>
      </w:r>
      <w:r w:rsidR="00920408">
        <w:t>21</w:t>
      </w:r>
      <w:r w:rsidR="00AE2810">
        <w:t>,</w:t>
      </w:r>
      <w:r w:rsidRPr="004B563C">
        <w:t xml:space="preserve"> </w:t>
      </w:r>
      <w:r w:rsidR="00B50521">
        <w:t>2021</w:t>
      </w:r>
      <w:r w:rsidRPr="004B563C">
        <w:t xml:space="preserve">; </w:t>
      </w:r>
      <w:r w:rsidR="00B338C1">
        <w:t>10</w:t>
      </w:r>
      <w:r w:rsidRPr="004B563C">
        <w:t>:15 am</w:t>
      </w:r>
    </w:p>
    <w:p w14:paraId="3795E312" w14:textId="6A3E423B" w:rsidR="004B563C" w:rsidRDefault="00E000F1" w:rsidP="00EF511C">
      <w:pPr>
        <w:pStyle w:val="BulletHeader"/>
        <w:tabs>
          <w:tab w:val="clear" w:pos="9360"/>
          <w:tab w:val="right" w:pos="9990"/>
          <w:tab w:val="right" w:pos="10800"/>
        </w:tabs>
        <w:rPr>
          <w:u w:val="single"/>
        </w:rPr>
      </w:pPr>
      <w:r>
        <w:t>Welcome and Announcements</w:t>
      </w:r>
    </w:p>
    <w:p w14:paraId="023543B1" w14:textId="4C6FFF97" w:rsidR="00E000F1" w:rsidRPr="00B44E3B" w:rsidRDefault="00E000F1" w:rsidP="00EF511C">
      <w:pPr>
        <w:pStyle w:val="BulletHeader"/>
        <w:tabs>
          <w:tab w:val="clear" w:pos="9360"/>
          <w:tab w:val="right" w:pos="10800"/>
        </w:tabs>
        <w:rPr>
          <w:b w:val="0"/>
          <w:bCs w:val="0"/>
          <w:i/>
          <w:iCs/>
        </w:rPr>
      </w:pPr>
      <w:r>
        <w:t>Prelude</w:t>
      </w:r>
      <w:r>
        <w:tab/>
      </w:r>
      <w:r w:rsidR="00413961">
        <w:rPr>
          <w:b w:val="0"/>
          <w:bCs w:val="0"/>
          <w:i/>
          <w:iCs/>
        </w:rPr>
        <w:t>Dee Freeman</w:t>
      </w:r>
    </w:p>
    <w:p w14:paraId="27625A40" w14:textId="0391F8A1" w:rsidR="009A7849" w:rsidRPr="008E5214" w:rsidRDefault="00E000F1" w:rsidP="00EF511C">
      <w:pPr>
        <w:pStyle w:val="BulletHeader"/>
        <w:tabs>
          <w:tab w:val="clear" w:pos="9360"/>
          <w:tab w:val="right" w:pos="9990"/>
          <w:tab w:val="right" w:pos="10800"/>
        </w:tabs>
        <w:rPr>
          <w:b w:val="0"/>
          <w:bCs w:val="0"/>
          <w:i/>
          <w:iCs/>
        </w:rPr>
        <w:sectPr w:rsidR="009A7849" w:rsidRPr="008E5214" w:rsidSect="0071016A">
          <w:headerReference w:type="default" r:id="rId8"/>
          <w:footerReference w:type="default" r:id="rId9"/>
          <w:footerReference w:type="first" r:id="rId10"/>
          <w:pgSz w:w="12240" w:h="15840"/>
          <w:pgMar w:top="1080" w:right="1080" w:bottom="1080" w:left="1080" w:header="720" w:footer="720" w:gutter="0"/>
          <w:cols w:space="720"/>
          <w:titlePg/>
          <w:docGrid w:linePitch="435"/>
        </w:sectPr>
      </w:pPr>
      <w:r>
        <w:t>Call To Worship</w:t>
      </w:r>
      <w:r w:rsidR="009F1587">
        <w:tab/>
      </w:r>
    </w:p>
    <w:p w14:paraId="58F2EED9" w14:textId="2530DA11" w:rsidR="001B720E" w:rsidRPr="001B720E" w:rsidRDefault="001B720E" w:rsidP="001B720E">
      <w:pPr>
        <w:pStyle w:val="BulletinContent"/>
        <w:rPr>
          <w:b/>
          <w:bCs/>
        </w:rPr>
      </w:pPr>
      <w:r w:rsidRPr="001B720E">
        <w:rPr>
          <w:b/>
          <w:bCs/>
        </w:rPr>
        <w:t>Come</w:t>
      </w:r>
      <w:r w:rsidRPr="001B720E">
        <w:rPr>
          <w:rStyle w:val="BulletinContentChar"/>
          <w:b/>
          <w:bCs/>
        </w:rPr>
        <w:t>! Let’s worship God, who makes and keeps covenant.</w:t>
      </w:r>
      <w:r w:rsidRPr="001B720E">
        <w:rPr>
          <w:rStyle w:val="BulletinContentChar"/>
          <w:b/>
          <w:bCs/>
        </w:rPr>
        <w:br/>
        <w:t>Come! See the sign of God’s promise in rainbow and rhythm.</w:t>
      </w:r>
      <w:r w:rsidRPr="001B720E">
        <w:rPr>
          <w:rStyle w:val="BulletinContentChar"/>
          <w:b/>
          <w:bCs/>
        </w:rPr>
        <w:br/>
        <w:t>Come! Let’s worship Almighty God! Hallelujah!</w:t>
      </w:r>
      <w:r>
        <w:rPr>
          <w:rStyle w:val="FootnoteReference"/>
          <w:b/>
          <w:bCs/>
        </w:rPr>
        <w:footnoteReference w:id="2"/>
      </w:r>
    </w:p>
    <w:p w14:paraId="1B11D27D" w14:textId="77777777" w:rsidR="004C7314" w:rsidRDefault="004C7314" w:rsidP="00EF511C">
      <w:pPr>
        <w:pStyle w:val="BulletHeader"/>
        <w:tabs>
          <w:tab w:val="right" w:pos="10800"/>
        </w:tabs>
        <w:sectPr w:rsidR="004C7314" w:rsidSect="00FC176F">
          <w:type w:val="continuous"/>
          <w:pgSz w:w="12240" w:h="15840"/>
          <w:pgMar w:top="1080" w:right="1080" w:bottom="1080" w:left="1080" w:header="720" w:footer="720" w:gutter="0"/>
          <w:cols w:sep="1" w:space="720"/>
          <w:titlePg/>
          <w:docGrid w:linePitch="435"/>
        </w:sectPr>
      </w:pPr>
    </w:p>
    <w:p w14:paraId="6EF8333B" w14:textId="40767275" w:rsidR="00E000F1" w:rsidRDefault="00E000F1" w:rsidP="00EF511C">
      <w:pPr>
        <w:pStyle w:val="BulletHeader"/>
        <w:tabs>
          <w:tab w:val="right" w:pos="10800"/>
        </w:tabs>
      </w:pPr>
      <w:r>
        <w:t>Invocation of the Spirit</w:t>
      </w:r>
    </w:p>
    <w:p w14:paraId="37194D81" w14:textId="4CB3D5B0" w:rsidR="00AB3912" w:rsidRDefault="00BB2305" w:rsidP="00EF511C">
      <w:pPr>
        <w:pStyle w:val="BulletHeader"/>
        <w:tabs>
          <w:tab w:val="clear" w:pos="9360"/>
          <w:tab w:val="right" w:pos="10800"/>
        </w:tabs>
        <w:rPr>
          <w:b w:val="0"/>
          <w:bCs w:val="0"/>
          <w:i/>
          <w:iCs/>
        </w:rPr>
      </w:pPr>
      <w:r>
        <w:t xml:space="preserve">Second </w:t>
      </w:r>
      <w:r w:rsidR="00CC2068">
        <w:t>Testament Lesson</w:t>
      </w:r>
      <w:r w:rsidR="007B00CC">
        <w:tab/>
      </w:r>
      <w:r>
        <w:rPr>
          <w:b w:val="0"/>
          <w:bCs w:val="0"/>
          <w:i/>
          <w:iCs/>
        </w:rPr>
        <w:t>1 Peter 3:18-22</w:t>
      </w:r>
    </w:p>
    <w:p w14:paraId="1E41C144" w14:textId="40C32C4C" w:rsidR="00462BF9" w:rsidRPr="00E735F2" w:rsidRDefault="00B5560C" w:rsidP="00E735F2">
      <w:pPr>
        <w:pStyle w:val="BulletinContent"/>
      </w:pPr>
      <w:r w:rsidRPr="00B5560C">
        <w:rPr>
          <w:b/>
          <w:bCs/>
        </w:rPr>
        <w:t>“For Christ also suffered for sins once for all, the righteous for the unrighteous, in order to bring you to God. He was put to death in the flesh, but made alive in the spirit, in which also he went and made a proclamation to the spirits in prison, who in former times did not obey, when God waited patiently in the days of Noah, during the building of the ark, in which a few, that is, eight persons, were saved through water. And baptism, which this prefigured, now saves you—not as a removal of dirt from the body, but as an appeal to God for a good conscience, through the resurrection of Jesus Christ, who has gone into heaven and is at the right hand of God, with angels, authorities, and powers made subject to him.”</w:t>
      </w:r>
      <w:r>
        <w:t xml:space="preserve"> </w:t>
      </w:r>
      <w:r w:rsidR="00C4404B">
        <w:t>(</w:t>
      </w:r>
      <w:r w:rsidR="00F752E0">
        <w:t>NRSV)</w:t>
      </w:r>
    </w:p>
    <w:p w14:paraId="23540EA9" w14:textId="3D50E3A3" w:rsidR="00D25D31" w:rsidRDefault="00D25D31" w:rsidP="00C4404B">
      <w:pPr>
        <w:pStyle w:val="BulletHeader"/>
      </w:pPr>
      <w:r>
        <w:t>Declaration of Praises</w:t>
      </w:r>
    </w:p>
    <w:p w14:paraId="0BA9C178" w14:textId="7BD0683E" w:rsidR="00C4107A" w:rsidRDefault="00C4107A" w:rsidP="00EF511C">
      <w:pPr>
        <w:pStyle w:val="BulletHeader"/>
        <w:tabs>
          <w:tab w:val="clear" w:pos="9360"/>
          <w:tab w:val="right" w:pos="9990"/>
          <w:tab w:val="right" w:pos="10800"/>
        </w:tabs>
      </w:pPr>
      <w:r>
        <w:t>Sharing of Prayer Concerns</w:t>
      </w:r>
    </w:p>
    <w:p w14:paraId="10BCB3D8" w14:textId="46AE0BB6" w:rsidR="00F752E0" w:rsidRDefault="00CC33F1" w:rsidP="00462BF9">
      <w:pPr>
        <w:pStyle w:val="BulletHeader"/>
        <w:tabs>
          <w:tab w:val="clear" w:pos="9360"/>
          <w:tab w:val="right" w:pos="9990"/>
          <w:tab w:val="right" w:pos="10800"/>
        </w:tabs>
      </w:pPr>
      <w:r>
        <w:t>Prayer Time</w:t>
      </w:r>
    </w:p>
    <w:p w14:paraId="1E041EF5" w14:textId="26243247" w:rsidR="00BC042C" w:rsidRDefault="00BC042C" w:rsidP="00462BF9">
      <w:pPr>
        <w:pStyle w:val="BulletHeader"/>
        <w:tabs>
          <w:tab w:val="clear" w:pos="9360"/>
          <w:tab w:val="right" w:pos="9990"/>
          <w:tab w:val="right" w:pos="10800"/>
        </w:tabs>
      </w:pPr>
      <w:r>
        <w:t>Lenten Reading</w:t>
      </w:r>
    </w:p>
    <w:p w14:paraId="154B41AB" w14:textId="00A27869" w:rsidR="00BC042C" w:rsidRPr="00BC042C" w:rsidRDefault="00BC042C" w:rsidP="00BC042C">
      <w:pPr>
        <w:pStyle w:val="BulletinContent"/>
      </w:pPr>
      <w:r w:rsidRPr="00BC042C">
        <w:t>Leader: Today we place the crown of thorns upon the cross.  With a crown of thorns we mocked and marred the one who proclaimed a Kingdom we did not want.  But today we also remember a redemption that came to us through suffering.</w:t>
      </w:r>
    </w:p>
    <w:p w14:paraId="032308BA" w14:textId="77777777" w:rsidR="00BC042C" w:rsidRPr="00BC042C" w:rsidRDefault="00BC042C" w:rsidP="00BC042C">
      <w:pPr>
        <w:pStyle w:val="BulletinContent"/>
        <w:rPr>
          <w:b/>
          <w:bCs/>
        </w:rPr>
      </w:pPr>
      <w:r w:rsidRPr="00BC042C">
        <w:rPr>
          <w:b/>
          <w:bCs/>
        </w:rPr>
        <w:t>People: Lord Jesus, with a crown of thorns we mocked the Kingdom you proclaimed. With a crown of thorns we rejected you as our King. Help us say “No” to our private notions of how the Kingdom of God should look. Help us say “Yes” to the cross.</w:t>
      </w:r>
    </w:p>
    <w:p w14:paraId="7212859C" w14:textId="77777777" w:rsidR="00BC042C" w:rsidRPr="00BC042C" w:rsidRDefault="00BC042C" w:rsidP="00BC042C">
      <w:pPr>
        <w:pStyle w:val="BulletinContent"/>
      </w:pPr>
      <w:r w:rsidRPr="00BC042C">
        <w:lastRenderedPageBreak/>
        <w:t>Leader: Throughout the centuries we have ascribed greatness to those who bring quick resolutions to our political conflicts.  We want immediate results with little cost.</w:t>
      </w:r>
    </w:p>
    <w:p w14:paraId="4B9C9ACC" w14:textId="77777777" w:rsidR="00BC042C" w:rsidRPr="00BC042C" w:rsidRDefault="00BC042C" w:rsidP="00BC042C">
      <w:pPr>
        <w:pStyle w:val="BulletinContent"/>
        <w:rPr>
          <w:b/>
          <w:bCs/>
        </w:rPr>
      </w:pPr>
      <w:r w:rsidRPr="00BC042C">
        <w:rPr>
          <w:b/>
          <w:bCs/>
        </w:rPr>
        <w:t>People: Lord Jesus, we confess we are often disappointed in the Kingdom you reveal. Your Kingdom reflects your patience with creation. Your Kingdom requires our participation. Help us say “No” to our craving for ease and luxury. Help us say “Yes” to the cross.</w:t>
      </w:r>
    </w:p>
    <w:p w14:paraId="51EB6EE2" w14:textId="77777777" w:rsidR="00BC042C" w:rsidRPr="00BC042C" w:rsidRDefault="00BC042C" w:rsidP="00BC042C">
      <w:pPr>
        <w:pStyle w:val="BulletinContent"/>
      </w:pPr>
      <w:r w:rsidRPr="00BC042C">
        <w:t>Leader: Our world honors kings who enforce peace by destroying their enemies. The King we crowned with thorns established peace by dying for his enemies---the righteous for the unrighteous, to reconcile us to God.</w:t>
      </w:r>
    </w:p>
    <w:p w14:paraId="5009A7B9" w14:textId="77777777" w:rsidR="00BC042C" w:rsidRPr="00BC042C" w:rsidRDefault="00BC042C" w:rsidP="00BC042C">
      <w:pPr>
        <w:pStyle w:val="BulletinContent"/>
        <w:rPr>
          <w:b/>
          <w:bCs/>
        </w:rPr>
      </w:pPr>
      <w:r w:rsidRPr="00BC042C">
        <w:rPr>
          <w:b/>
          <w:bCs/>
        </w:rPr>
        <w:t>People: Lord Jesus, we still look for leaders to bring peace through power. To the mighty, the strong, and the beautiful we grant our places of honor. Help us say “No” to our dread of weakness. Help us say “Yes” to the cross.</w:t>
      </w:r>
    </w:p>
    <w:p w14:paraId="1D7432F6" w14:textId="77777777" w:rsidR="00BC042C" w:rsidRPr="00BC042C" w:rsidRDefault="00BC042C" w:rsidP="00BC042C">
      <w:pPr>
        <w:pStyle w:val="BulletinContent"/>
      </w:pPr>
      <w:r w:rsidRPr="00BC042C">
        <w:t>Leader: Let us pray together…</w:t>
      </w:r>
    </w:p>
    <w:p w14:paraId="0DD3B72D" w14:textId="71F6A4C2" w:rsidR="00BC042C" w:rsidRPr="00BC042C" w:rsidRDefault="00BC042C" w:rsidP="00BC042C">
      <w:pPr>
        <w:pStyle w:val="BulletinContent"/>
        <w:rPr>
          <w:b/>
          <w:bCs/>
        </w:rPr>
      </w:pPr>
      <w:r w:rsidRPr="00BC042C">
        <w:rPr>
          <w:b/>
          <w:bCs/>
        </w:rPr>
        <w:t>All: Almighty God, we want kingdoms with great power. Your Son came in weakness. We want deliverance through conquest. Your Son brought deliverance through suffering.  We want freedom from temptation. Your Son participates in our struggles. Free us from our selves; deliver us from our evil; conform us to the image of your Son. Amen.</w:t>
      </w:r>
      <w:r w:rsidR="00946806">
        <w:rPr>
          <w:rStyle w:val="FootnoteReference"/>
          <w:b/>
          <w:bCs/>
        </w:rPr>
        <w:footnoteReference w:id="3"/>
      </w:r>
    </w:p>
    <w:p w14:paraId="55A9956C" w14:textId="77777777" w:rsidR="00BC042C" w:rsidRDefault="00BC042C" w:rsidP="00BC042C">
      <w:pPr>
        <w:pStyle w:val="BulletinContent"/>
      </w:pPr>
    </w:p>
    <w:p w14:paraId="6E5FDC80" w14:textId="35AAF09D" w:rsidR="00CF1BA1" w:rsidRDefault="00CF1BA1" w:rsidP="00EF511C">
      <w:pPr>
        <w:pStyle w:val="BulletHeader"/>
        <w:tabs>
          <w:tab w:val="clear" w:pos="9360"/>
          <w:tab w:val="right" w:pos="10800"/>
        </w:tabs>
        <w:rPr>
          <w:b w:val="0"/>
          <w:bCs w:val="0"/>
          <w:i/>
          <w:iCs/>
        </w:rPr>
      </w:pPr>
      <w:r>
        <w:t>Scripture Lesson</w:t>
      </w:r>
      <w:r w:rsidR="009E4BAC">
        <w:tab/>
      </w:r>
      <w:r w:rsidR="00742933">
        <w:rPr>
          <w:b w:val="0"/>
          <w:bCs w:val="0"/>
          <w:i/>
          <w:iCs/>
        </w:rPr>
        <w:t>Galatians 5:22-26</w:t>
      </w:r>
    </w:p>
    <w:p w14:paraId="31A876B0" w14:textId="210BF921" w:rsidR="00701FF7" w:rsidRPr="00701FF7" w:rsidRDefault="00701FF7" w:rsidP="00701FF7">
      <w:pPr>
        <w:pStyle w:val="BulletinContent"/>
      </w:pPr>
      <w:r w:rsidRPr="00701FF7">
        <w:t xml:space="preserve">“But the Holy Spirit produces this kind of fruit in our lives: love, joy, peace, patience, kindness, goodness, faithfulness, gentleness, and self-control. There is no law against these things! Those who belong to Christ Jesus have nailed the passions and desires of their sinful nature to his cross and crucified them there. Since we are living by the Spirit, let us follow the Spirit’s leading in every part of our lives. Let us not become conceited, or provoke one another, or be jealous of one another.” (NLT) </w:t>
      </w:r>
    </w:p>
    <w:p w14:paraId="10EB4EE3" w14:textId="346188A4" w:rsidR="00EC3152" w:rsidRPr="003D41BE" w:rsidRDefault="00C6387F" w:rsidP="00EF511C">
      <w:pPr>
        <w:pStyle w:val="BulletHeader"/>
        <w:tabs>
          <w:tab w:val="clear" w:pos="9360"/>
          <w:tab w:val="right" w:pos="10800"/>
        </w:tabs>
        <w:jc w:val="center"/>
        <w:rPr>
          <w:b w:val="0"/>
          <w:bCs w:val="0"/>
          <w:i/>
          <w:iCs/>
          <w:u w:val="single"/>
        </w:rPr>
      </w:pPr>
      <w:r>
        <w:t>Sermon</w:t>
      </w:r>
      <w:r>
        <w:tab/>
      </w:r>
      <w:r w:rsidR="00701FF7">
        <w:rPr>
          <w:b w:val="0"/>
          <w:bCs w:val="0"/>
          <w:i/>
          <w:iCs/>
        </w:rPr>
        <w:t>Rev. Matthew Williams</w:t>
      </w:r>
      <w:r w:rsidR="005E2ACB">
        <w:rPr>
          <w:b w:val="0"/>
          <w:bCs w:val="0"/>
          <w:i/>
          <w:iCs/>
        </w:rPr>
        <w:br/>
      </w:r>
      <w:r w:rsidR="00701FF7">
        <w:rPr>
          <w:b w:val="0"/>
          <w:bCs w:val="0"/>
          <w:i/>
          <w:iCs/>
          <w:u w:val="single"/>
        </w:rPr>
        <w:t>Shalom To You: God Brings Peace</w:t>
      </w:r>
    </w:p>
    <w:p w14:paraId="4E3610FD" w14:textId="5DFB605E" w:rsidR="003C18ED" w:rsidRPr="003C18ED" w:rsidRDefault="003C18ED" w:rsidP="003C18ED">
      <w:pPr>
        <w:pStyle w:val="BulletHeader"/>
        <w:tabs>
          <w:tab w:val="clear" w:pos="9360"/>
          <w:tab w:val="right" w:pos="9990"/>
          <w:tab w:val="right" w:pos="10800"/>
        </w:tabs>
        <w:rPr>
          <w:b w:val="0"/>
          <w:bCs w:val="0"/>
          <w:i/>
          <w:iCs/>
        </w:rPr>
      </w:pPr>
      <w:r>
        <w:t>Closing Hymn</w:t>
      </w:r>
      <w:r>
        <w:tab/>
      </w:r>
      <w:r w:rsidR="00734AE6">
        <w:rPr>
          <w:b w:val="0"/>
          <w:bCs w:val="0"/>
          <w:i/>
          <w:iCs/>
        </w:rPr>
        <w:t>Lift High The Cross</w:t>
      </w:r>
    </w:p>
    <w:p w14:paraId="0C923168" w14:textId="0456162D" w:rsidR="00593456" w:rsidRDefault="00E000F1" w:rsidP="00EF511C">
      <w:pPr>
        <w:pStyle w:val="BulletHeader"/>
        <w:tabs>
          <w:tab w:val="clear" w:pos="9360"/>
          <w:tab w:val="right" w:pos="9990"/>
          <w:tab w:val="right" w:pos="10800"/>
        </w:tabs>
      </w:pPr>
      <w:r>
        <w:t>Benediction</w:t>
      </w:r>
    </w:p>
    <w:p w14:paraId="37E7DF01" w14:textId="256171E4" w:rsidR="00210E1E" w:rsidRDefault="00383933" w:rsidP="00B96A42">
      <w:pPr>
        <w:pStyle w:val="BulletHeader"/>
        <w:tabs>
          <w:tab w:val="clear" w:pos="9360"/>
          <w:tab w:val="right" w:pos="10800"/>
        </w:tabs>
        <w:rPr>
          <w:b w:val="0"/>
          <w:bCs w:val="0"/>
          <w:i/>
          <w:iCs/>
        </w:rPr>
      </w:pPr>
      <w:r>
        <w:t>Postlude</w:t>
      </w:r>
      <w:r w:rsidR="00933ECB">
        <w:tab/>
      </w:r>
      <w:r w:rsidR="00933ECB">
        <w:rPr>
          <w:b w:val="0"/>
          <w:bCs w:val="0"/>
          <w:i/>
          <w:iCs/>
        </w:rPr>
        <w:t>Dee Freeman</w:t>
      </w:r>
    </w:p>
    <w:p w14:paraId="265B0A07" w14:textId="0D9C6BFD" w:rsidR="00E21529" w:rsidRDefault="00E21529" w:rsidP="00B96A42">
      <w:pPr>
        <w:pStyle w:val="BulletHeader"/>
        <w:tabs>
          <w:tab w:val="clear" w:pos="9360"/>
          <w:tab w:val="right" w:pos="10800"/>
        </w:tabs>
        <w:rPr>
          <w:b w:val="0"/>
          <w:bCs w:val="0"/>
          <w:i/>
          <w:iCs/>
        </w:rPr>
      </w:pPr>
    </w:p>
    <w:p w14:paraId="44E77A4A" w14:textId="74DBFAED" w:rsidR="00E21529" w:rsidRPr="005D7B93" w:rsidRDefault="00AA2141" w:rsidP="00B96A42">
      <w:pPr>
        <w:pStyle w:val="BulletHeader"/>
        <w:tabs>
          <w:tab w:val="clear" w:pos="9360"/>
          <w:tab w:val="right" w:pos="10800"/>
        </w:tabs>
        <w:rPr>
          <w:b w:val="0"/>
          <w:bCs w:val="0"/>
        </w:rPr>
      </w:pPr>
      <w:r>
        <w:rPr>
          <w:b w:val="0"/>
          <w:bCs w:val="0"/>
          <w:noProof/>
        </w:rPr>
        <w:lastRenderedPageBreak/>
        <w:drawing>
          <wp:anchor distT="0" distB="0" distL="114300" distR="114300" simplePos="0" relativeHeight="251659264" behindDoc="0" locked="0" layoutInCell="1" allowOverlap="1" wp14:anchorId="36365939" wp14:editId="7F1034D2">
            <wp:simplePos x="0" y="0"/>
            <wp:positionH relativeFrom="column">
              <wp:posOffset>504142</wp:posOffset>
            </wp:positionH>
            <wp:positionV relativeFrom="paragraph">
              <wp:posOffset>623</wp:posOffset>
            </wp:positionV>
            <wp:extent cx="5260975" cy="8686165"/>
            <wp:effectExtent l="0" t="0" r="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5260975" cy="8686165"/>
                    </a:xfrm>
                    <a:prstGeom prst="rect">
                      <a:avLst/>
                    </a:prstGeom>
                  </pic:spPr>
                </pic:pic>
              </a:graphicData>
            </a:graphic>
          </wp:anchor>
        </w:drawing>
      </w:r>
    </w:p>
    <w:sectPr w:rsidR="00E21529" w:rsidRPr="005D7B93" w:rsidSect="0071016A">
      <w:type w:val="continuous"/>
      <w:pgSz w:w="12240" w:h="15840"/>
      <w:pgMar w:top="1080" w:right="1080" w:bottom="1080" w:left="1080" w:header="720" w:footer="720" w:gutter="0"/>
      <w:cols w:space="720"/>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7E22C" w14:textId="77777777" w:rsidR="001D36E9" w:rsidRDefault="001D36E9" w:rsidP="009C5C14">
      <w:r>
        <w:separator/>
      </w:r>
    </w:p>
  </w:endnote>
  <w:endnote w:type="continuationSeparator" w:id="0">
    <w:p w14:paraId="64133198" w14:textId="77777777" w:rsidR="001D36E9" w:rsidRDefault="001D36E9" w:rsidP="009C5C14">
      <w:r>
        <w:continuationSeparator/>
      </w:r>
    </w:p>
  </w:endnote>
  <w:endnote w:type="continuationNotice" w:id="1">
    <w:p w14:paraId="10C2C8FE" w14:textId="77777777" w:rsidR="001D36E9" w:rsidRDefault="001D36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44744" w14:textId="729C286C" w:rsidR="009C5C14" w:rsidRPr="009C5C14" w:rsidRDefault="009C5C14" w:rsidP="0031181D">
    <w:pPr>
      <w:pStyle w:val="Footer"/>
      <w:jc w:val="both"/>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A1810" w14:textId="6BC7B4E3" w:rsidR="009C5C14" w:rsidRPr="00B651FC" w:rsidRDefault="009C5C14" w:rsidP="00B651FC">
    <w:pPr>
      <w:pStyle w:val="Footer"/>
      <w:jc w:val="both"/>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093F59" w14:textId="77777777" w:rsidR="001D36E9" w:rsidRDefault="001D36E9" w:rsidP="009C5C14">
      <w:r>
        <w:separator/>
      </w:r>
    </w:p>
  </w:footnote>
  <w:footnote w:type="continuationSeparator" w:id="0">
    <w:p w14:paraId="155CDD97" w14:textId="77777777" w:rsidR="001D36E9" w:rsidRDefault="001D36E9" w:rsidP="009C5C14">
      <w:r>
        <w:continuationSeparator/>
      </w:r>
    </w:p>
  </w:footnote>
  <w:footnote w:type="continuationNotice" w:id="1">
    <w:p w14:paraId="71ACA72E" w14:textId="77777777" w:rsidR="001D36E9" w:rsidRDefault="001D36E9"/>
  </w:footnote>
  <w:footnote w:id="2">
    <w:p w14:paraId="2F2E6428" w14:textId="77777777" w:rsidR="00BB2305" w:rsidRPr="00BB2305" w:rsidRDefault="001B720E" w:rsidP="00BB2305">
      <w:pPr>
        <w:pStyle w:val="FootnoteText"/>
        <w:jc w:val="left"/>
      </w:pPr>
      <w:r>
        <w:rPr>
          <w:rStyle w:val="FootnoteReference"/>
        </w:rPr>
        <w:footnoteRef/>
      </w:r>
      <w:r>
        <w:t xml:space="preserve"> </w:t>
      </w:r>
      <w:r w:rsidR="00BB2305" w:rsidRPr="00BB2305">
        <w:t>Valerie Bridgeman Davis, The Africana Worship Book for Year B, Discipleship</w:t>
      </w:r>
    </w:p>
    <w:p w14:paraId="5E2A79BE" w14:textId="21C5319E" w:rsidR="001B720E" w:rsidRDefault="001B720E" w:rsidP="001B720E">
      <w:pPr>
        <w:pStyle w:val="FootnoteText"/>
        <w:jc w:val="left"/>
      </w:pPr>
    </w:p>
  </w:footnote>
  <w:footnote w:id="3">
    <w:p w14:paraId="1E1B8C88" w14:textId="4F0A6961" w:rsidR="00946806" w:rsidRDefault="00946806" w:rsidP="00946806">
      <w:pPr>
        <w:pStyle w:val="FootnoteText"/>
        <w:jc w:val="left"/>
      </w:pPr>
      <w:r>
        <w:rPr>
          <w:rStyle w:val="FootnoteReference"/>
        </w:rPr>
        <w:footnoteRef/>
      </w:r>
      <w:r>
        <w:t xml:space="preserve"> </w:t>
      </w:r>
      <w:r w:rsidRPr="00946806">
        <w:t>http://www.crivoice.org/lentliturgyYear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0BE99" w14:textId="25BAB2F4" w:rsidR="009C5C14" w:rsidRPr="00B651FC" w:rsidRDefault="00B651FC" w:rsidP="00F012C3">
    <w:pPr>
      <w:pStyle w:val="Header"/>
      <w:tabs>
        <w:tab w:val="clear" w:pos="4680"/>
        <w:tab w:val="clear" w:pos="9360"/>
        <w:tab w:val="center" w:pos="5040"/>
        <w:tab w:val="right" w:pos="10080"/>
      </w:tabs>
      <w:jc w:val="both"/>
      <w:rPr>
        <w:sz w:val="24"/>
        <w:szCs w:val="24"/>
      </w:rPr>
    </w:pPr>
    <w:r>
      <w:rPr>
        <w:sz w:val="24"/>
        <w:szCs w:val="24"/>
      </w:rPr>
      <w:tab/>
    </w:r>
    <w:r w:rsidR="00AE2810">
      <w:rPr>
        <w:sz w:val="24"/>
        <w:szCs w:val="24"/>
      </w:rPr>
      <w:t>10</w:t>
    </w:r>
    <w:r w:rsidRPr="00B651FC">
      <w:rPr>
        <w:sz w:val="24"/>
        <w:szCs w:val="24"/>
      </w:rPr>
      <w:t>:15 am Worshi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47E14"/>
    <w:multiLevelType w:val="hybridMultilevel"/>
    <w:tmpl w:val="2EB06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6EE3EF9"/>
    <w:multiLevelType w:val="hybridMultilevel"/>
    <w:tmpl w:val="352AE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wMDQyN7AwNTQ2N7VU0lEKTi0uzszPAykwNK8FAK/QLC0tAAAA"/>
  </w:docVars>
  <w:rsids>
    <w:rsidRoot w:val="00F2269C"/>
    <w:rsid w:val="00003101"/>
    <w:rsid w:val="00003219"/>
    <w:rsid w:val="00005DB9"/>
    <w:rsid w:val="0000677C"/>
    <w:rsid w:val="00006E1C"/>
    <w:rsid w:val="00010E0B"/>
    <w:rsid w:val="00012CBE"/>
    <w:rsid w:val="00016B03"/>
    <w:rsid w:val="00017427"/>
    <w:rsid w:val="000219C5"/>
    <w:rsid w:val="000244EC"/>
    <w:rsid w:val="0002664D"/>
    <w:rsid w:val="000311ED"/>
    <w:rsid w:val="000362E2"/>
    <w:rsid w:val="00052D23"/>
    <w:rsid w:val="0006104D"/>
    <w:rsid w:val="00067D5B"/>
    <w:rsid w:val="000708B8"/>
    <w:rsid w:val="0007205D"/>
    <w:rsid w:val="0007788F"/>
    <w:rsid w:val="00090CEC"/>
    <w:rsid w:val="00096EAD"/>
    <w:rsid w:val="000A4111"/>
    <w:rsid w:val="000A6BFA"/>
    <w:rsid w:val="000B7A59"/>
    <w:rsid w:val="000C0EB0"/>
    <w:rsid w:val="000C4B26"/>
    <w:rsid w:val="000C6E76"/>
    <w:rsid w:val="000C75DE"/>
    <w:rsid w:val="000D4640"/>
    <w:rsid w:val="000D57B7"/>
    <w:rsid w:val="000D7C5A"/>
    <w:rsid w:val="000E0125"/>
    <w:rsid w:val="000F21FD"/>
    <w:rsid w:val="000F6B87"/>
    <w:rsid w:val="000F7C9A"/>
    <w:rsid w:val="00100413"/>
    <w:rsid w:val="001013F9"/>
    <w:rsid w:val="00103A23"/>
    <w:rsid w:val="00105866"/>
    <w:rsid w:val="00105FB8"/>
    <w:rsid w:val="00111193"/>
    <w:rsid w:val="00116136"/>
    <w:rsid w:val="0011694F"/>
    <w:rsid w:val="001274F5"/>
    <w:rsid w:val="00132930"/>
    <w:rsid w:val="0013624A"/>
    <w:rsid w:val="00143F49"/>
    <w:rsid w:val="0014456A"/>
    <w:rsid w:val="00145F7C"/>
    <w:rsid w:val="00150836"/>
    <w:rsid w:val="0015093D"/>
    <w:rsid w:val="0016074F"/>
    <w:rsid w:val="00161B09"/>
    <w:rsid w:val="0016304D"/>
    <w:rsid w:val="00167B09"/>
    <w:rsid w:val="00171436"/>
    <w:rsid w:val="001734C1"/>
    <w:rsid w:val="00187869"/>
    <w:rsid w:val="001918A0"/>
    <w:rsid w:val="00193A90"/>
    <w:rsid w:val="001957D6"/>
    <w:rsid w:val="00196161"/>
    <w:rsid w:val="001A0284"/>
    <w:rsid w:val="001B4C2B"/>
    <w:rsid w:val="001B720E"/>
    <w:rsid w:val="001C58E5"/>
    <w:rsid w:val="001C6110"/>
    <w:rsid w:val="001C7875"/>
    <w:rsid w:val="001D094C"/>
    <w:rsid w:val="001D212C"/>
    <w:rsid w:val="001D36E9"/>
    <w:rsid w:val="001D3865"/>
    <w:rsid w:val="001D5E18"/>
    <w:rsid w:val="001D7DC5"/>
    <w:rsid w:val="001E4699"/>
    <w:rsid w:val="001E6AF2"/>
    <w:rsid w:val="002004DA"/>
    <w:rsid w:val="002048DE"/>
    <w:rsid w:val="00210E1E"/>
    <w:rsid w:val="002176D6"/>
    <w:rsid w:val="0021777A"/>
    <w:rsid w:val="00233202"/>
    <w:rsid w:val="00234E55"/>
    <w:rsid w:val="00236DB4"/>
    <w:rsid w:val="00240B39"/>
    <w:rsid w:val="00246FAB"/>
    <w:rsid w:val="00252747"/>
    <w:rsid w:val="00257D55"/>
    <w:rsid w:val="002768D3"/>
    <w:rsid w:val="00277103"/>
    <w:rsid w:val="00284216"/>
    <w:rsid w:val="00284C0F"/>
    <w:rsid w:val="002952E2"/>
    <w:rsid w:val="002A4E0A"/>
    <w:rsid w:val="002A5638"/>
    <w:rsid w:val="002A6022"/>
    <w:rsid w:val="002C7500"/>
    <w:rsid w:val="002D690E"/>
    <w:rsid w:val="002E00B8"/>
    <w:rsid w:val="002E22BC"/>
    <w:rsid w:val="002F1BC0"/>
    <w:rsid w:val="002F4B8B"/>
    <w:rsid w:val="002F5ADA"/>
    <w:rsid w:val="0030024E"/>
    <w:rsid w:val="0030067C"/>
    <w:rsid w:val="00304496"/>
    <w:rsid w:val="003109BE"/>
    <w:rsid w:val="0031181D"/>
    <w:rsid w:val="00325524"/>
    <w:rsid w:val="00334B87"/>
    <w:rsid w:val="00335B1E"/>
    <w:rsid w:val="0034766A"/>
    <w:rsid w:val="00366D50"/>
    <w:rsid w:val="003712C1"/>
    <w:rsid w:val="0037231B"/>
    <w:rsid w:val="00374589"/>
    <w:rsid w:val="00375F1E"/>
    <w:rsid w:val="00375F3E"/>
    <w:rsid w:val="0037670D"/>
    <w:rsid w:val="00383933"/>
    <w:rsid w:val="003873D2"/>
    <w:rsid w:val="00387E11"/>
    <w:rsid w:val="003A5275"/>
    <w:rsid w:val="003A60D1"/>
    <w:rsid w:val="003A774B"/>
    <w:rsid w:val="003B4EF9"/>
    <w:rsid w:val="003C18ED"/>
    <w:rsid w:val="003D41BE"/>
    <w:rsid w:val="003D4B72"/>
    <w:rsid w:val="003E591A"/>
    <w:rsid w:val="003F7C08"/>
    <w:rsid w:val="00400A5B"/>
    <w:rsid w:val="00406296"/>
    <w:rsid w:val="00413961"/>
    <w:rsid w:val="00415B0E"/>
    <w:rsid w:val="004272C3"/>
    <w:rsid w:val="0043053E"/>
    <w:rsid w:val="004357D1"/>
    <w:rsid w:val="00440FA2"/>
    <w:rsid w:val="0045012F"/>
    <w:rsid w:val="0045286C"/>
    <w:rsid w:val="00460E65"/>
    <w:rsid w:val="00462BF9"/>
    <w:rsid w:val="004732EC"/>
    <w:rsid w:val="00474C87"/>
    <w:rsid w:val="00475D56"/>
    <w:rsid w:val="0047613A"/>
    <w:rsid w:val="004826FE"/>
    <w:rsid w:val="00484431"/>
    <w:rsid w:val="004A0D34"/>
    <w:rsid w:val="004A28EB"/>
    <w:rsid w:val="004A3D74"/>
    <w:rsid w:val="004A494D"/>
    <w:rsid w:val="004B563C"/>
    <w:rsid w:val="004B789D"/>
    <w:rsid w:val="004C16DE"/>
    <w:rsid w:val="004C7314"/>
    <w:rsid w:val="004D0AC0"/>
    <w:rsid w:val="004D4019"/>
    <w:rsid w:val="004D5CB1"/>
    <w:rsid w:val="004E4998"/>
    <w:rsid w:val="004F1B67"/>
    <w:rsid w:val="004F7C28"/>
    <w:rsid w:val="0050660B"/>
    <w:rsid w:val="005118A3"/>
    <w:rsid w:val="00516E77"/>
    <w:rsid w:val="00524E88"/>
    <w:rsid w:val="00530A73"/>
    <w:rsid w:val="00531C22"/>
    <w:rsid w:val="00545978"/>
    <w:rsid w:val="005508DF"/>
    <w:rsid w:val="00565556"/>
    <w:rsid w:val="00566B62"/>
    <w:rsid w:val="0057030F"/>
    <w:rsid w:val="00572FE5"/>
    <w:rsid w:val="005736B5"/>
    <w:rsid w:val="00580997"/>
    <w:rsid w:val="00586F20"/>
    <w:rsid w:val="00590BC7"/>
    <w:rsid w:val="00593456"/>
    <w:rsid w:val="0059519F"/>
    <w:rsid w:val="00596E34"/>
    <w:rsid w:val="005A2B0B"/>
    <w:rsid w:val="005B24C4"/>
    <w:rsid w:val="005C0281"/>
    <w:rsid w:val="005C1E45"/>
    <w:rsid w:val="005D3F5A"/>
    <w:rsid w:val="005D7B93"/>
    <w:rsid w:val="005E1EEC"/>
    <w:rsid w:val="005E2A66"/>
    <w:rsid w:val="005E2ACB"/>
    <w:rsid w:val="005E3C32"/>
    <w:rsid w:val="005F2870"/>
    <w:rsid w:val="005F6E68"/>
    <w:rsid w:val="006008D5"/>
    <w:rsid w:val="00603A68"/>
    <w:rsid w:val="006047C8"/>
    <w:rsid w:val="00604CA0"/>
    <w:rsid w:val="00612F7B"/>
    <w:rsid w:val="006147C2"/>
    <w:rsid w:val="00626FFC"/>
    <w:rsid w:val="00627018"/>
    <w:rsid w:val="00630D3C"/>
    <w:rsid w:val="00635A0E"/>
    <w:rsid w:val="006362FD"/>
    <w:rsid w:val="00650707"/>
    <w:rsid w:val="00652795"/>
    <w:rsid w:val="006535B4"/>
    <w:rsid w:val="00657A7F"/>
    <w:rsid w:val="00662B72"/>
    <w:rsid w:val="00663ADA"/>
    <w:rsid w:val="006651B6"/>
    <w:rsid w:val="00676A52"/>
    <w:rsid w:val="006800D4"/>
    <w:rsid w:val="006805C1"/>
    <w:rsid w:val="0068177D"/>
    <w:rsid w:val="00690489"/>
    <w:rsid w:val="006907A9"/>
    <w:rsid w:val="0069720F"/>
    <w:rsid w:val="006A0628"/>
    <w:rsid w:val="006A5948"/>
    <w:rsid w:val="006A70C9"/>
    <w:rsid w:val="006B0F13"/>
    <w:rsid w:val="006B1EA1"/>
    <w:rsid w:val="006B2B15"/>
    <w:rsid w:val="006B6B7F"/>
    <w:rsid w:val="006B7324"/>
    <w:rsid w:val="006B79FD"/>
    <w:rsid w:val="006C08B8"/>
    <w:rsid w:val="006D3E05"/>
    <w:rsid w:val="006D4326"/>
    <w:rsid w:val="006D443A"/>
    <w:rsid w:val="006D75AE"/>
    <w:rsid w:val="006E07FC"/>
    <w:rsid w:val="006F1CDB"/>
    <w:rsid w:val="0070060A"/>
    <w:rsid w:val="00701FF7"/>
    <w:rsid w:val="0070683E"/>
    <w:rsid w:val="0071016A"/>
    <w:rsid w:val="00710F94"/>
    <w:rsid w:val="00713864"/>
    <w:rsid w:val="00717050"/>
    <w:rsid w:val="00721C09"/>
    <w:rsid w:val="00723CC5"/>
    <w:rsid w:val="00730913"/>
    <w:rsid w:val="00734AE6"/>
    <w:rsid w:val="00742933"/>
    <w:rsid w:val="00746B74"/>
    <w:rsid w:val="00746FC2"/>
    <w:rsid w:val="0075563C"/>
    <w:rsid w:val="00756BD1"/>
    <w:rsid w:val="00766936"/>
    <w:rsid w:val="007735D8"/>
    <w:rsid w:val="00774280"/>
    <w:rsid w:val="00777A38"/>
    <w:rsid w:val="0078135B"/>
    <w:rsid w:val="00785DD8"/>
    <w:rsid w:val="00787598"/>
    <w:rsid w:val="00787999"/>
    <w:rsid w:val="00795E96"/>
    <w:rsid w:val="007B00CC"/>
    <w:rsid w:val="007B01F0"/>
    <w:rsid w:val="007B0ECA"/>
    <w:rsid w:val="007B1F05"/>
    <w:rsid w:val="007B4DF4"/>
    <w:rsid w:val="007B5EDD"/>
    <w:rsid w:val="007B6802"/>
    <w:rsid w:val="007C1380"/>
    <w:rsid w:val="007C1868"/>
    <w:rsid w:val="007C1AE6"/>
    <w:rsid w:val="007C38DD"/>
    <w:rsid w:val="007C53F1"/>
    <w:rsid w:val="007E039B"/>
    <w:rsid w:val="007E0AC6"/>
    <w:rsid w:val="007E0F75"/>
    <w:rsid w:val="007E2657"/>
    <w:rsid w:val="007F3610"/>
    <w:rsid w:val="007F3BCF"/>
    <w:rsid w:val="00804FB8"/>
    <w:rsid w:val="00817E52"/>
    <w:rsid w:val="00821452"/>
    <w:rsid w:val="008247BD"/>
    <w:rsid w:val="008361E6"/>
    <w:rsid w:val="00837FFA"/>
    <w:rsid w:val="0084319D"/>
    <w:rsid w:val="00846D3C"/>
    <w:rsid w:val="008524CA"/>
    <w:rsid w:val="00863032"/>
    <w:rsid w:val="00876C9B"/>
    <w:rsid w:val="00882AD6"/>
    <w:rsid w:val="008834DC"/>
    <w:rsid w:val="008868F1"/>
    <w:rsid w:val="00887112"/>
    <w:rsid w:val="0089496E"/>
    <w:rsid w:val="00897622"/>
    <w:rsid w:val="008A78D9"/>
    <w:rsid w:val="008B0BD0"/>
    <w:rsid w:val="008B3855"/>
    <w:rsid w:val="008B5A19"/>
    <w:rsid w:val="008B69E0"/>
    <w:rsid w:val="008C444D"/>
    <w:rsid w:val="008C6530"/>
    <w:rsid w:val="008C784A"/>
    <w:rsid w:val="008D7F9A"/>
    <w:rsid w:val="008E5214"/>
    <w:rsid w:val="008E78D1"/>
    <w:rsid w:val="008F2CF3"/>
    <w:rsid w:val="008F2E9F"/>
    <w:rsid w:val="008F4F68"/>
    <w:rsid w:val="00900496"/>
    <w:rsid w:val="00900798"/>
    <w:rsid w:val="009103F8"/>
    <w:rsid w:val="00915B16"/>
    <w:rsid w:val="009179CC"/>
    <w:rsid w:val="00920408"/>
    <w:rsid w:val="00927367"/>
    <w:rsid w:val="00931107"/>
    <w:rsid w:val="00932388"/>
    <w:rsid w:val="00933E82"/>
    <w:rsid w:val="00933ECB"/>
    <w:rsid w:val="00940797"/>
    <w:rsid w:val="00946806"/>
    <w:rsid w:val="00960953"/>
    <w:rsid w:val="00961979"/>
    <w:rsid w:val="00961CF8"/>
    <w:rsid w:val="009662F7"/>
    <w:rsid w:val="00967FDE"/>
    <w:rsid w:val="00977430"/>
    <w:rsid w:val="00980E8F"/>
    <w:rsid w:val="0098106C"/>
    <w:rsid w:val="009846FE"/>
    <w:rsid w:val="00984B91"/>
    <w:rsid w:val="00985428"/>
    <w:rsid w:val="00987FB6"/>
    <w:rsid w:val="00990F6F"/>
    <w:rsid w:val="00991C6D"/>
    <w:rsid w:val="009934DD"/>
    <w:rsid w:val="00994BE7"/>
    <w:rsid w:val="009A0D8C"/>
    <w:rsid w:val="009A75E6"/>
    <w:rsid w:val="009A7849"/>
    <w:rsid w:val="009B0819"/>
    <w:rsid w:val="009C5BCD"/>
    <w:rsid w:val="009C5C14"/>
    <w:rsid w:val="009D5FFA"/>
    <w:rsid w:val="009D6B34"/>
    <w:rsid w:val="009D72DA"/>
    <w:rsid w:val="009E4BAC"/>
    <w:rsid w:val="009F1587"/>
    <w:rsid w:val="009F2D1C"/>
    <w:rsid w:val="009F621C"/>
    <w:rsid w:val="00A01519"/>
    <w:rsid w:val="00A05631"/>
    <w:rsid w:val="00A13CEE"/>
    <w:rsid w:val="00A1494E"/>
    <w:rsid w:val="00A229B4"/>
    <w:rsid w:val="00A2449D"/>
    <w:rsid w:val="00A245A5"/>
    <w:rsid w:val="00A24772"/>
    <w:rsid w:val="00A277D8"/>
    <w:rsid w:val="00A35600"/>
    <w:rsid w:val="00A356B3"/>
    <w:rsid w:val="00A43B0C"/>
    <w:rsid w:val="00A44CD4"/>
    <w:rsid w:val="00A4745A"/>
    <w:rsid w:val="00A53E0F"/>
    <w:rsid w:val="00A54C9D"/>
    <w:rsid w:val="00A55372"/>
    <w:rsid w:val="00A574A4"/>
    <w:rsid w:val="00A61D31"/>
    <w:rsid w:val="00A63586"/>
    <w:rsid w:val="00A669D1"/>
    <w:rsid w:val="00A725E4"/>
    <w:rsid w:val="00A8485C"/>
    <w:rsid w:val="00A85458"/>
    <w:rsid w:val="00A87F57"/>
    <w:rsid w:val="00A903AD"/>
    <w:rsid w:val="00A93997"/>
    <w:rsid w:val="00A9548F"/>
    <w:rsid w:val="00A96267"/>
    <w:rsid w:val="00AA0CF5"/>
    <w:rsid w:val="00AA2141"/>
    <w:rsid w:val="00AA640E"/>
    <w:rsid w:val="00AB3912"/>
    <w:rsid w:val="00AB52F7"/>
    <w:rsid w:val="00AB744A"/>
    <w:rsid w:val="00AD0490"/>
    <w:rsid w:val="00AD53EC"/>
    <w:rsid w:val="00AE2810"/>
    <w:rsid w:val="00AE2E73"/>
    <w:rsid w:val="00AF1551"/>
    <w:rsid w:val="00AF3A59"/>
    <w:rsid w:val="00B019F9"/>
    <w:rsid w:val="00B10417"/>
    <w:rsid w:val="00B14E6C"/>
    <w:rsid w:val="00B21A63"/>
    <w:rsid w:val="00B26A97"/>
    <w:rsid w:val="00B30997"/>
    <w:rsid w:val="00B326C6"/>
    <w:rsid w:val="00B338C1"/>
    <w:rsid w:val="00B356E8"/>
    <w:rsid w:val="00B448AE"/>
    <w:rsid w:val="00B44E3B"/>
    <w:rsid w:val="00B50521"/>
    <w:rsid w:val="00B50BB3"/>
    <w:rsid w:val="00B5560C"/>
    <w:rsid w:val="00B55C56"/>
    <w:rsid w:val="00B56A18"/>
    <w:rsid w:val="00B605D6"/>
    <w:rsid w:val="00B64DBE"/>
    <w:rsid w:val="00B651FC"/>
    <w:rsid w:val="00B75FD1"/>
    <w:rsid w:val="00B762BF"/>
    <w:rsid w:val="00B93A87"/>
    <w:rsid w:val="00B96A42"/>
    <w:rsid w:val="00B96B5A"/>
    <w:rsid w:val="00BA1D41"/>
    <w:rsid w:val="00BB0044"/>
    <w:rsid w:val="00BB2305"/>
    <w:rsid w:val="00BC042C"/>
    <w:rsid w:val="00BC267A"/>
    <w:rsid w:val="00BC346B"/>
    <w:rsid w:val="00BD500E"/>
    <w:rsid w:val="00BE1130"/>
    <w:rsid w:val="00BE311E"/>
    <w:rsid w:val="00BF2DCC"/>
    <w:rsid w:val="00C00182"/>
    <w:rsid w:val="00C00EAC"/>
    <w:rsid w:val="00C1194B"/>
    <w:rsid w:val="00C15604"/>
    <w:rsid w:val="00C16780"/>
    <w:rsid w:val="00C225CE"/>
    <w:rsid w:val="00C23E1D"/>
    <w:rsid w:val="00C25603"/>
    <w:rsid w:val="00C269B1"/>
    <w:rsid w:val="00C30D72"/>
    <w:rsid w:val="00C31809"/>
    <w:rsid w:val="00C31E82"/>
    <w:rsid w:val="00C3352C"/>
    <w:rsid w:val="00C35F61"/>
    <w:rsid w:val="00C4107A"/>
    <w:rsid w:val="00C422A0"/>
    <w:rsid w:val="00C4404B"/>
    <w:rsid w:val="00C446BF"/>
    <w:rsid w:val="00C45043"/>
    <w:rsid w:val="00C6387F"/>
    <w:rsid w:val="00C707E0"/>
    <w:rsid w:val="00C82DD0"/>
    <w:rsid w:val="00C93327"/>
    <w:rsid w:val="00C94D77"/>
    <w:rsid w:val="00CA69AB"/>
    <w:rsid w:val="00CA69E3"/>
    <w:rsid w:val="00CB01ED"/>
    <w:rsid w:val="00CB0D97"/>
    <w:rsid w:val="00CB2352"/>
    <w:rsid w:val="00CC2068"/>
    <w:rsid w:val="00CC33F1"/>
    <w:rsid w:val="00CC4702"/>
    <w:rsid w:val="00CD0477"/>
    <w:rsid w:val="00CD4F28"/>
    <w:rsid w:val="00CD7DB3"/>
    <w:rsid w:val="00CF1BA1"/>
    <w:rsid w:val="00CF7BC5"/>
    <w:rsid w:val="00D00A27"/>
    <w:rsid w:val="00D07212"/>
    <w:rsid w:val="00D1115E"/>
    <w:rsid w:val="00D20484"/>
    <w:rsid w:val="00D24598"/>
    <w:rsid w:val="00D25D31"/>
    <w:rsid w:val="00D346CC"/>
    <w:rsid w:val="00D56E84"/>
    <w:rsid w:val="00D63B44"/>
    <w:rsid w:val="00D66241"/>
    <w:rsid w:val="00D67469"/>
    <w:rsid w:val="00D71498"/>
    <w:rsid w:val="00D72518"/>
    <w:rsid w:val="00D740D3"/>
    <w:rsid w:val="00D74948"/>
    <w:rsid w:val="00D771E2"/>
    <w:rsid w:val="00D808A5"/>
    <w:rsid w:val="00D83DDC"/>
    <w:rsid w:val="00D83FC1"/>
    <w:rsid w:val="00D84B0B"/>
    <w:rsid w:val="00D92F64"/>
    <w:rsid w:val="00D9303C"/>
    <w:rsid w:val="00D94E90"/>
    <w:rsid w:val="00D96A5C"/>
    <w:rsid w:val="00DA56A3"/>
    <w:rsid w:val="00DA7AE3"/>
    <w:rsid w:val="00DB0675"/>
    <w:rsid w:val="00DB0FC3"/>
    <w:rsid w:val="00DC3B8B"/>
    <w:rsid w:val="00DC7F55"/>
    <w:rsid w:val="00DD24F8"/>
    <w:rsid w:val="00DE0679"/>
    <w:rsid w:val="00DE6180"/>
    <w:rsid w:val="00DE6B40"/>
    <w:rsid w:val="00DE78B7"/>
    <w:rsid w:val="00DF6B28"/>
    <w:rsid w:val="00E000F1"/>
    <w:rsid w:val="00E0121D"/>
    <w:rsid w:val="00E06F76"/>
    <w:rsid w:val="00E15749"/>
    <w:rsid w:val="00E21529"/>
    <w:rsid w:val="00E31FE9"/>
    <w:rsid w:val="00E34C04"/>
    <w:rsid w:val="00E37816"/>
    <w:rsid w:val="00E37CFC"/>
    <w:rsid w:val="00E437BA"/>
    <w:rsid w:val="00E56254"/>
    <w:rsid w:val="00E604DE"/>
    <w:rsid w:val="00E735F2"/>
    <w:rsid w:val="00E7396B"/>
    <w:rsid w:val="00E74F43"/>
    <w:rsid w:val="00E83C2E"/>
    <w:rsid w:val="00E90C42"/>
    <w:rsid w:val="00E90DB7"/>
    <w:rsid w:val="00E94D22"/>
    <w:rsid w:val="00EA0F64"/>
    <w:rsid w:val="00EA2E0C"/>
    <w:rsid w:val="00EB50AA"/>
    <w:rsid w:val="00EC064E"/>
    <w:rsid w:val="00EC25B3"/>
    <w:rsid w:val="00EC3152"/>
    <w:rsid w:val="00EC3D8F"/>
    <w:rsid w:val="00EC5318"/>
    <w:rsid w:val="00ED11C3"/>
    <w:rsid w:val="00EE1DDC"/>
    <w:rsid w:val="00EF2792"/>
    <w:rsid w:val="00EF511C"/>
    <w:rsid w:val="00EF6C2A"/>
    <w:rsid w:val="00EF74F1"/>
    <w:rsid w:val="00F012C3"/>
    <w:rsid w:val="00F113BB"/>
    <w:rsid w:val="00F2269C"/>
    <w:rsid w:val="00F2574A"/>
    <w:rsid w:val="00F339FE"/>
    <w:rsid w:val="00F402A5"/>
    <w:rsid w:val="00F47306"/>
    <w:rsid w:val="00F51287"/>
    <w:rsid w:val="00F56172"/>
    <w:rsid w:val="00F57A62"/>
    <w:rsid w:val="00F60705"/>
    <w:rsid w:val="00F60DEE"/>
    <w:rsid w:val="00F67720"/>
    <w:rsid w:val="00F74218"/>
    <w:rsid w:val="00F752E0"/>
    <w:rsid w:val="00F83349"/>
    <w:rsid w:val="00F90C2A"/>
    <w:rsid w:val="00F94FAD"/>
    <w:rsid w:val="00FA3996"/>
    <w:rsid w:val="00FA44B5"/>
    <w:rsid w:val="00FA72EB"/>
    <w:rsid w:val="00FB0B1C"/>
    <w:rsid w:val="00FB3A81"/>
    <w:rsid w:val="00FB3D9C"/>
    <w:rsid w:val="00FB4DB6"/>
    <w:rsid w:val="00FB7843"/>
    <w:rsid w:val="00FC176F"/>
    <w:rsid w:val="00FC7EB8"/>
    <w:rsid w:val="00FD4840"/>
    <w:rsid w:val="00FE1B07"/>
    <w:rsid w:val="00FE359E"/>
    <w:rsid w:val="00FF050D"/>
    <w:rsid w:val="00FF7F9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48E55"/>
  <w15:chartTrackingRefBased/>
  <w15:docId w15:val="{342F0DA5-36F5-4C81-A279-304300C18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F5A"/>
    <w:pPr>
      <w:spacing w:after="0" w:line="240" w:lineRule="auto"/>
      <w:jc w:val="center"/>
    </w:pPr>
    <w:rPr>
      <w:rFonts w:ascii="Garamond" w:hAnsi="Garamond"/>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Header">
    <w:name w:val="Date Header"/>
    <w:basedOn w:val="Normal"/>
    <w:link w:val="DateHeaderChar"/>
    <w:qFormat/>
    <w:rsid w:val="004B563C"/>
    <w:rPr>
      <w:i/>
      <w:iCs/>
      <w:sz w:val="36"/>
      <w:szCs w:val="36"/>
    </w:rPr>
  </w:style>
  <w:style w:type="paragraph" w:styleId="ListParagraph">
    <w:name w:val="List Paragraph"/>
    <w:basedOn w:val="Normal"/>
    <w:uiPriority w:val="34"/>
    <w:qFormat/>
    <w:rsid w:val="00233202"/>
    <w:pPr>
      <w:ind w:left="720"/>
      <w:contextualSpacing/>
    </w:pPr>
  </w:style>
  <w:style w:type="character" w:customStyle="1" w:styleId="DateHeaderChar">
    <w:name w:val="Date Header Char"/>
    <w:basedOn w:val="DefaultParagraphFont"/>
    <w:link w:val="DateHeader"/>
    <w:rsid w:val="004B563C"/>
    <w:rPr>
      <w:rFonts w:ascii="Garamond" w:hAnsi="Garamond"/>
      <w:i/>
      <w:iCs/>
      <w:sz w:val="36"/>
      <w:szCs w:val="36"/>
    </w:rPr>
  </w:style>
  <w:style w:type="paragraph" w:customStyle="1" w:styleId="BulletinContent">
    <w:name w:val="Bulletin Content"/>
    <w:basedOn w:val="Normal"/>
    <w:link w:val="BulletinContentChar"/>
    <w:qFormat/>
    <w:rsid w:val="00210E1E"/>
    <w:pPr>
      <w:spacing w:line="276" w:lineRule="auto"/>
      <w:ind w:left="720" w:right="720"/>
      <w:jc w:val="left"/>
    </w:pPr>
    <w:rPr>
      <w:sz w:val="28"/>
      <w:szCs w:val="28"/>
    </w:rPr>
  </w:style>
  <w:style w:type="paragraph" w:customStyle="1" w:styleId="BulletHeader">
    <w:name w:val="Bullet Header"/>
    <w:basedOn w:val="Normal"/>
    <w:link w:val="BulletHeaderChar"/>
    <w:qFormat/>
    <w:rsid w:val="00CD7DB3"/>
    <w:pPr>
      <w:tabs>
        <w:tab w:val="right" w:pos="9360"/>
      </w:tabs>
      <w:spacing w:line="276" w:lineRule="auto"/>
      <w:jc w:val="left"/>
    </w:pPr>
    <w:rPr>
      <w:b/>
      <w:bCs/>
    </w:rPr>
  </w:style>
  <w:style w:type="character" w:customStyle="1" w:styleId="BulletinContentChar">
    <w:name w:val="Bulletin Content Char"/>
    <w:basedOn w:val="DefaultParagraphFont"/>
    <w:link w:val="BulletinContent"/>
    <w:rsid w:val="00210E1E"/>
    <w:rPr>
      <w:rFonts w:ascii="Garamond" w:hAnsi="Garamond"/>
      <w:sz w:val="28"/>
      <w:szCs w:val="28"/>
    </w:rPr>
  </w:style>
  <w:style w:type="paragraph" w:styleId="Header">
    <w:name w:val="header"/>
    <w:basedOn w:val="Normal"/>
    <w:link w:val="HeaderChar"/>
    <w:uiPriority w:val="99"/>
    <w:unhideWhenUsed/>
    <w:rsid w:val="009C5C14"/>
    <w:pPr>
      <w:tabs>
        <w:tab w:val="center" w:pos="4680"/>
        <w:tab w:val="right" w:pos="9360"/>
      </w:tabs>
    </w:pPr>
  </w:style>
  <w:style w:type="character" w:customStyle="1" w:styleId="BulletHeaderChar">
    <w:name w:val="Bullet Header Char"/>
    <w:basedOn w:val="DefaultParagraphFont"/>
    <w:link w:val="BulletHeader"/>
    <w:rsid w:val="00CD7DB3"/>
    <w:rPr>
      <w:rFonts w:ascii="Garamond" w:hAnsi="Garamond"/>
      <w:b/>
      <w:bCs/>
      <w:sz w:val="32"/>
      <w:szCs w:val="32"/>
    </w:rPr>
  </w:style>
  <w:style w:type="character" w:customStyle="1" w:styleId="HeaderChar">
    <w:name w:val="Header Char"/>
    <w:basedOn w:val="DefaultParagraphFont"/>
    <w:link w:val="Header"/>
    <w:uiPriority w:val="99"/>
    <w:rsid w:val="009C5C14"/>
    <w:rPr>
      <w:rFonts w:ascii="Garamond" w:hAnsi="Garamond"/>
      <w:sz w:val="32"/>
      <w:szCs w:val="32"/>
    </w:rPr>
  </w:style>
  <w:style w:type="paragraph" w:styleId="Footer">
    <w:name w:val="footer"/>
    <w:basedOn w:val="Normal"/>
    <w:link w:val="FooterChar"/>
    <w:uiPriority w:val="99"/>
    <w:unhideWhenUsed/>
    <w:rsid w:val="009C5C14"/>
    <w:pPr>
      <w:tabs>
        <w:tab w:val="center" w:pos="4680"/>
        <w:tab w:val="right" w:pos="9360"/>
      </w:tabs>
    </w:pPr>
  </w:style>
  <w:style w:type="character" w:customStyle="1" w:styleId="FooterChar">
    <w:name w:val="Footer Char"/>
    <w:basedOn w:val="DefaultParagraphFont"/>
    <w:link w:val="Footer"/>
    <w:uiPriority w:val="99"/>
    <w:rsid w:val="009C5C14"/>
    <w:rPr>
      <w:rFonts w:ascii="Garamond" w:hAnsi="Garamond"/>
      <w:sz w:val="32"/>
      <w:szCs w:val="32"/>
    </w:rPr>
  </w:style>
  <w:style w:type="paragraph" w:styleId="NormalWeb">
    <w:name w:val="Normal (Web)"/>
    <w:basedOn w:val="Normal"/>
    <w:uiPriority w:val="99"/>
    <w:semiHidden/>
    <w:unhideWhenUsed/>
    <w:rsid w:val="00900798"/>
    <w:pPr>
      <w:spacing w:before="100" w:beforeAutospacing="1" w:after="100" w:afterAutospacing="1"/>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D25D31"/>
    <w:rPr>
      <w:b/>
      <w:bCs/>
    </w:rPr>
  </w:style>
  <w:style w:type="paragraph" w:styleId="FootnoteText">
    <w:name w:val="footnote text"/>
    <w:basedOn w:val="Normal"/>
    <w:link w:val="FootnoteTextChar"/>
    <w:uiPriority w:val="99"/>
    <w:semiHidden/>
    <w:unhideWhenUsed/>
    <w:rsid w:val="00CC4702"/>
    <w:rPr>
      <w:sz w:val="20"/>
      <w:szCs w:val="20"/>
    </w:rPr>
  </w:style>
  <w:style w:type="character" w:customStyle="1" w:styleId="FootnoteTextChar">
    <w:name w:val="Footnote Text Char"/>
    <w:basedOn w:val="DefaultParagraphFont"/>
    <w:link w:val="FootnoteText"/>
    <w:uiPriority w:val="99"/>
    <w:semiHidden/>
    <w:rsid w:val="00CC4702"/>
    <w:rPr>
      <w:rFonts w:ascii="Garamond" w:hAnsi="Garamond"/>
      <w:sz w:val="20"/>
      <w:szCs w:val="20"/>
    </w:rPr>
  </w:style>
  <w:style w:type="character" w:styleId="FootnoteReference">
    <w:name w:val="footnote reference"/>
    <w:basedOn w:val="DefaultParagraphFont"/>
    <w:uiPriority w:val="99"/>
    <w:semiHidden/>
    <w:unhideWhenUsed/>
    <w:rsid w:val="00CC4702"/>
    <w:rPr>
      <w:vertAlign w:val="superscript"/>
    </w:rPr>
  </w:style>
  <w:style w:type="character" w:styleId="Hyperlink">
    <w:name w:val="Hyperlink"/>
    <w:basedOn w:val="DefaultParagraphFont"/>
    <w:uiPriority w:val="99"/>
    <w:unhideWhenUsed/>
    <w:rsid w:val="00723CC5"/>
    <w:rPr>
      <w:color w:val="0563C1" w:themeColor="hyperlink"/>
      <w:u w:val="single"/>
    </w:rPr>
  </w:style>
  <w:style w:type="character" w:styleId="UnresolvedMention">
    <w:name w:val="Unresolved Mention"/>
    <w:basedOn w:val="DefaultParagraphFont"/>
    <w:uiPriority w:val="99"/>
    <w:semiHidden/>
    <w:unhideWhenUsed/>
    <w:rsid w:val="00723C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67495">
      <w:bodyDiv w:val="1"/>
      <w:marLeft w:val="0"/>
      <w:marRight w:val="0"/>
      <w:marTop w:val="0"/>
      <w:marBottom w:val="0"/>
      <w:divBdr>
        <w:top w:val="none" w:sz="0" w:space="0" w:color="auto"/>
        <w:left w:val="none" w:sz="0" w:space="0" w:color="auto"/>
        <w:bottom w:val="none" w:sz="0" w:space="0" w:color="auto"/>
        <w:right w:val="none" w:sz="0" w:space="0" w:color="auto"/>
      </w:divBdr>
    </w:div>
    <w:div w:id="35395910">
      <w:bodyDiv w:val="1"/>
      <w:marLeft w:val="0"/>
      <w:marRight w:val="0"/>
      <w:marTop w:val="0"/>
      <w:marBottom w:val="0"/>
      <w:divBdr>
        <w:top w:val="none" w:sz="0" w:space="0" w:color="auto"/>
        <w:left w:val="none" w:sz="0" w:space="0" w:color="auto"/>
        <w:bottom w:val="none" w:sz="0" w:space="0" w:color="auto"/>
        <w:right w:val="none" w:sz="0" w:space="0" w:color="auto"/>
      </w:divBdr>
    </w:div>
    <w:div w:id="40060499">
      <w:bodyDiv w:val="1"/>
      <w:marLeft w:val="0"/>
      <w:marRight w:val="0"/>
      <w:marTop w:val="0"/>
      <w:marBottom w:val="0"/>
      <w:divBdr>
        <w:top w:val="none" w:sz="0" w:space="0" w:color="auto"/>
        <w:left w:val="none" w:sz="0" w:space="0" w:color="auto"/>
        <w:bottom w:val="none" w:sz="0" w:space="0" w:color="auto"/>
        <w:right w:val="none" w:sz="0" w:space="0" w:color="auto"/>
      </w:divBdr>
    </w:div>
    <w:div w:id="94593554">
      <w:bodyDiv w:val="1"/>
      <w:marLeft w:val="0"/>
      <w:marRight w:val="0"/>
      <w:marTop w:val="0"/>
      <w:marBottom w:val="0"/>
      <w:divBdr>
        <w:top w:val="none" w:sz="0" w:space="0" w:color="auto"/>
        <w:left w:val="none" w:sz="0" w:space="0" w:color="auto"/>
        <w:bottom w:val="none" w:sz="0" w:space="0" w:color="auto"/>
        <w:right w:val="none" w:sz="0" w:space="0" w:color="auto"/>
      </w:divBdr>
    </w:div>
    <w:div w:id="112946301">
      <w:bodyDiv w:val="1"/>
      <w:marLeft w:val="0"/>
      <w:marRight w:val="0"/>
      <w:marTop w:val="0"/>
      <w:marBottom w:val="0"/>
      <w:divBdr>
        <w:top w:val="none" w:sz="0" w:space="0" w:color="auto"/>
        <w:left w:val="none" w:sz="0" w:space="0" w:color="auto"/>
        <w:bottom w:val="none" w:sz="0" w:space="0" w:color="auto"/>
        <w:right w:val="none" w:sz="0" w:space="0" w:color="auto"/>
      </w:divBdr>
    </w:div>
    <w:div w:id="149299568">
      <w:bodyDiv w:val="1"/>
      <w:marLeft w:val="0"/>
      <w:marRight w:val="0"/>
      <w:marTop w:val="0"/>
      <w:marBottom w:val="0"/>
      <w:divBdr>
        <w:top w:val="none" w:sz="0" w:space="0" w:color="auto"/>
        <w:left w:val="none" w:sz="0" w:space="0" w:color="auto"/>
        <w:bottom w:val="none" w:sz="0" w:space="0" w:color="auto"/>
        <w:right w:val="none" w:sz="0" w:space="0" w:color="auto"/>
      </w:divBdr>
    </w:div>
    <w:div w:id="174922585">
      <w:bodyDiv w:val="1"/>
      <w:marLeft w:val="0"/>
      <w:marRight w:val="0"/>
      <w:marTop w:val="0"/>
      <w:marBottom w:val="0"/>
      <w:divBdr>
        <w:top w:val="none" w:sz="0" w:space="0" w:color="auto"/>
        <w:left w:val="none" w:sz="0" w:space="0" w:color="auto"/>
        <w:bottom w:val="none" w:sz="0" w:space="0" w:color="auto"/>
        <w:right w:val="none" w:sz="0" w:space="0" w:color="auto"/>
      </w:divBdr>
    </w:div>
    <w:div w:id="176777231">
      <w:bodyDiv w:val="1"/>
      <w:marLeft w:val="0"/>
      <w:marRight w:val="0"/>
      <w:marTop w:val="0"/>
      <w:marBottom w:val="0"/>
      <w:divBdr>
        <w:top w:val="none" w:sz="0" w:space="0" w:color="auto"/>
        <w:left w:val="none" w:sz="0" w:space="0" w:color="auto"/>
        <w:bottom w:val="none" w:sz="0" w:space="0" w:color="auto"/>
        <w:right w:val="none" w:sz="0" w:space="0" w:color="auto"/>
      </w:divBdr>
    </w:div>
    <w:div w:id="262734092">
      <w:bodyDiv w:val="1"/>
      <w:marLeft w:val="0"/>
      <w:marRight w:val="0"/>
      <w:marTop w:val="0"/>
      <w:marBottom w:val="0"/>
      <w:divBdr>
        <w:top w:val="none" w:sz="0" w:space="0" w:color="auto"/>
        <w:left w:val="none" w:sz="0" w:space="0" w:color="auto"/>
        <w:bottom w:val="none" w:sz="0" w:space="0" w:color="auto"/>
        <w:right w:val="none" w:sz="0" w:space="0" w:color="auto"/>
      </w:divBdr>
    </w:div>
    <w:div w:id="306935463">
      <w:bodyDiv w:val="1"/>
      <w:marLeft w:val="0"/>
      <w:marRight w:val="0"/>
      <w:marTop w:val="0"/>
      <w:marBottom w:val="0"/>
      <w:divBdr>
        <w:top w:val="none" w:sz="0" w:space="0" w:color="auto"/>
        <w:left w:val="none" w:sz="0" w:space="0" w:color="auto"/>
        <w:bottom w:val="none" w:sz="0" w:space="0" w:color="auto"/>
        <w:right w:val="none" w:sz="0" w:space="0" w:color="auto"/>
      </w:divBdr>
    </w:div>
    <w:div w:id="307786685">
      <w:bodyDiv w:val="1"/>
      <w:marLeft w:val="0"/>
      <w:marRight w:val="0"/>
      <w:marTop w:val="0"/>
      <w:marBottom w:val="0"/>
      <w:divBdr>
        <w:top w:val="none" w:sz="0" w:space="0" w:color="auto"/>
        <w:left w:val="none" w:sz="0" w:space="0" w:color="auto"/>
        <w:bottom w:val="none" w:sz="0" w:space="0" w:color="auto"/>
        <w:right w:val="none" w:sz="0" w:space="0" w:color="auto"/>
      </w:divBdr>
      <w:divsChild>
        <w:div w:id="20132780">
          <w:blockQuote w:val="1"/>
          <w:marLeft w:val="720"/>
          <w:marRight w:val="720"/>
          <w:marTop w:val="100"/>
          <w:marBottom w:val="100"/>
          <w:divBdr>
            <w:top w:val="none" w:sz="0" w:space="0" w:color="auto"/>
            <w:left w:val="none" w:sz="0" w:space="0" w:color="auto"/>
            <w:bottom w:val="none" w:sz="0" w:space="0" w:color="auto"/>
            <w:right w:val="none" w:sz="0" w:space="0" w:color="auto"/>
          </w:divBdr>
        </w:div>
        <w:div w:id="2009282429">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3757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2635963">
      <w:bodyDiv w:val="1"/>
      <w:marLeft w:val="0"/>
      <w:marRight w:val="0"/>
      <w:marTop w:val="0"/>
      <w:marBottom w:val="0"/>
      <w:divBdr>
        <w:top w:val="none" w:sz="0" w:space="0" w:color="auto"/>
        <w:left w:val="none" w:sz="0" w:space="0" w:color="auto"/>
        <w:bottom w:val="none" w:sz="0" w:space="0" w:color="auto"/>
        <w:right w:val="none" w:sz="0" w:space="0" w:color="auto"/>
      </w:divBdr>
    </w:div>
    <w:div w:id="320424168">
      <w:bodyDiv w:val="1"/>
      <w:marLeft w:val="0"/>
      <w:marRight w:val="0"/>
      <w:marTop w:val="0"/>
      <w:marBottom w:val="0"/>
      <w:divBdr>
        <w:top w:val="none" w:sz="0" w:space="0" w:color="auto"/>
        <w:left w:val="none" w:sz="0" w:space="0" w:color="auto"/>
        <w:bottom w:val="none" w:sz="0" w:space="0" w:color="auto"/>
        <w:right w:val="none" w:sz="0" w:space="0" w:color="auto"/>
      </w:divBdr>
    </w:div>
    <w:div w:id="342631218">
      <w:bodyDiv w:val="1"/>
      <w:marLeft w:val="0"/>
      <w:marRight w:val="0"/>
      <w:marTop w:val="0"/>
      <w:marBottom w:val="0"/>
      <w:divBdr>
        <w:top w:val="none" w:sz="0" w:space="0" w:color="auto"/>
        <w:left w:val="none" w:sz="0" w:space="0" w:color="auto"/>
        <w:bottom w:val="none" w:sz="0" w:space="0" w:color="auto"/>
        <w:right w:val="none" w:sz="0" w:space="0" w:color="auto"/>
      </w:divBdr>
    </w:div>
    <w:div w:id="429088804">
      <w:bodyDiv w:val="1"/>
      <w:marLeft w:val="0"/>
      <w:marRight w:val="0"/>
      <w:marTop w:val="0"/>
      <w:marBottom w:val="0"/>
      <w:divBdr>
        <w:top w:val="none" w:sz="0" w:space="0" w:color="auto"/>
        <w:left w:val="none" w:sz="0" w:space="0" w:color="auto"/>
        <w:bottom w:val="none" w:sz="0" w:space="0" w:color="auto"/>
        <w:right w:val="none" w:sz="0" w:space="0" w:color="auto"/>
      </w:divBdr>
    </w:div>
    <w:div w:id="470053379">
      <w:bodyDiv w:val="1"/>
      <w:marLeft w:val="0"/>
      <w:marRight w:val="0"/>
      <w:marTop w:val="0"/>
      <w:marBottom w:val="0"/>
      <w:divBdr>
        <w:top w:val="none" w:sz="0" w:space="0" w:color="auto"/>
        <w:left w:val="none" w:sz="0" w:space="0" w:color="auto"/>
        <w:bottom w:val="none" w:sz="0" w:space="0" w:color="auto"/>
        <w:right w:val="none" w:sz="0" w:space="0" w:color="auto"/>
      </w:divBdr>
    </w:div>
    <w:div w:id="489713986">
      <w:bodyDiv w:val="1"/>
      <w:marLeft w:val="0"/>
      <w:marRight w:val="0"/>
      <w:marTop w:val="0"/>
      <w:marBottom w:val="0"/>
      <w:divBdr>
        <w:top w:val="none" w:sz="0" w:space="0" w:color="auto"/>
        <w:left w:val="none" w:sz="0" w:space="0" w:color="auto"/>
        <w:bottom w:val="none" w:sz="0" w:space="0" w:color="auto"/>
        <w:right w:val="none" w:sz="0" w:space="0" w:color="auto"/>
      </w:divBdr>
    </w:div>
    <w:div w:id="510030938">
      <w:bodyDiv w:val="1"/>
      <w:marLeft w:val="0"/>
      <w:marRight w:val="0"/>
      <w:marTop w:val="0"/>
      <w:marBottom w:val="0"/>
      <w:divBdr>
        <w:top w:val="none" w:sz="0" w:space="0" w:color="auto"/>
        <w:left w:val="none" w:sz="0" w:space="0" w:color="auto"/>
        <w:bottom w:val="none" w:sz="0" w:space="0" w:color="auto"/>
        <w:right w:val="none" w:sz="0" w:space="0" w:color="auto"/>
      </w:divBdr>
    </w:div>
    <w:div w:id="538127832">
      <w:bodyDiv w:val="1"/>
      <w:marLeft w:val="0"/>
      <w:marRight w:val="0"/>
      <w:marTop w:val="0"/>
      <w:marBottom w:val="0"/>
      <w:divBdr>
        <w:top w:val="none" w:sz="0" w:space="0" w:color="auto"/>
        <w:left w:val="none" w:sz="0" w:space="0" w:color="auto"/>
        <w:bottom w:val="none" w:sz="0" w:space="0" w:color="auto"/>
        <w:right w:val="none" w:sz="0" w:space="0" w:color="auto"/>
      </w:divBdr>
    </w:div>
    <w:div w:id="559942641">
      <w:bodyDiv w:val="1"/>
      <w:marLeft w:val="0"/>
      <w:marRight w:val="0"/>
      <w:marTop w:val="0"/>
      <w:marBottom w:val="0"/>
      <w:divBdr>
        <w:top w:val="none" w:sz="0" w:space="0" w:color="auto"/>
        <w:left w:val="none" w:sz="0" w:space="0" w:color="auto"/>
        <w:bottom w:val="none" w:sz="0" w:space="0" w:color="auto"/>
        <w:right w:val="none" w:sz="0" w:space="0" w:color="auto"/>
      </w:divBdr>
    </w:div>
    <w:div w:id="566231436">
      <w:bodyDiv w:val="1"/>
      <w:marLeft w:val="0"/>
      <w:marRight w:val="0"/>
      <w:marTop w:val="0"/>
      <w:marBottom w:val="0"/>
      <w:divBdr>
        <w:top w:val="none" w:sz="0" w:space="0" w:color="auto"/>
        <w:left w:val="none" w:sz="0" w:space="0" w:color="auto"/>
        <w:bottom w:val="none" w:sz="0" w:space="0" w:color="auto"/>
        <w:right w:val="none" w:sz="0" w:space="0" w:color="auto"/>
      </w:divBdr>
    </w:div>
    <w:div w:id="646129443">
      <w:bodyDiv w:val="1"/>
      <w:marLeft w:val="0"/>
      <w:marRight w:val="0"/>
      <w:marTop w:val="0"/>
      <w:marBottom w:val="0"/>
      <w:divBdr>
        <w:top w:val="none" w:sz="0" w:space="0" w:color="auto"/>
        <w:left w:val="none" w:sz="0" w:space="0" w:color="auto"/>
        <w:bottom w:val="none" w:sz="0" w:space="0" w:color="auto"/>
        <w:right w:val="none" w:sz="0" w:space="0" w:color="auto"/>
      </w:divBdr>
    </w:div>
    <w:div w:id="774593069">
      <w:bodyDiv w:val="1"/>
      <w:marLeft w:val="0"/>
      <w:marRight w:val="0"/>
      <w:marTop w:val="0"/>
      <w:marBottom w:val="0"/>
      <w:divBdr>
        <w:top w:val="none" w:sz="0" w:space="0" w:color="auto"/>
        <w:left w:val="none" w:sz="0" w:space="0" w:color="auto"/>
        <w:bottom w:val="none" w:sz="0" w:space="0" w:color="auto"/>
        <w:right w:val="none" w:sz="0" w:space="0" w:color="auto"/>
      </w:divBdr>
    </w:div>
    <w:div w:id="835151489">
      <w:bodyDiv w:val="1"/>
      <w:marLeft w:val="0"/>
      <w:marRight w:val="0"/>
      <w:marTop w:val="0"/>
      <w:marBottom w:val="0"/>
      <w:divBdr>
        <w:top w:val="none" w:sz="0" w:space="0" w:color="auto"/>
        <w:left w:val="none" w:sz="0" w:space="0" w:color="auto"/>
        <w:bottom w:val="none" w:sz="0" w:space="0" w:color="auto"/>
        <w:right w:val="none" w:sz="0" w:space="0" w:color="auto"/>
      </w:divBdr>
    </w:div>
    <w:div w:id="839931858">
      <w:bodyDiv w:val="1"/>
      <w:marLeft w:val="0"/>
      <w:marRight w:val="0"/>
      <w:marTop w:val="0"/>
      <w:marBottom w:val="0"/>
      <w:divBdr>
        <w:top w:val="none" w:sz="0" w:space="0" w:color="auto"/>
        <w:left w:val="none" w:sz="0" w:space="0" w:color="auto"/>
        <w:bottom w:val="none" w:sz="0" w:space="0" w:color="auto"/>
        <w:right w:val="none" w:sz="0" w:space="0" w:color="auto"/>
      </w:divBdr>
    </w:div>
    <w:div w:id="842014210">
      <w:bodyDiv w:val="1"/>
      <w:marLeft w:val="0"/>
      <w:marRight w:val="0"/>
      <w:marTop w:val="0"/>
      <w:marBottom w:val="0"/>
      <w:divBdr>
        <w:top w:val="none" w:sz="0" w:space="0" w:color="auto"/>
        <w:left w:val="none" w:sz="0" w:space="0" w:color="auto"/>
        <w:bottom w:val="none" w:sz="0" w:space="0" w:color="auto"/>
        <w:right w:val="none" w:sz="0" w:space="0" w:color="auto"/>
      </w:divBdr>
    </w:div>
    <w:div w:id="863175654">
      <w:bodyDiv w:val="1"/>
      <w:marLeft w:val="0"/>
      <w:marRight w:val="0"/>
      <w:marTop w:val="0"/>
      <w:marBottom w:val="0"/>
      <w:divBdr>
        <w:top w:val="none" w:sz="0" w:space="0" w:color="auto"/>
        <w:left w:val="none" w:sz="0" w:space="0" w:color="auto"/>
        <w:bottom w:val="none" w:sz="0" w:space="0" w:color="auto"/>
        <w:right w:val="none" w:sz="0" w:space="0" w:color="auto"/>
      </w:divBdr>
    </w:div>
    <w:div w:id="903679320">
      <w:bodyDiv w:val="1"/>
      <w:marLeft w:val="0"/>
      <w:marRight w:val="0"/>
      <w:marTop w:val="0"/>
      <w:marBottom w:val="0"/>
      <w:divBdr>
        <w:top w:val="none" w:sz="0" w:space="0" w:color="auto"/>
        <w:left w:val="none" w:sz="0" w:space="0" w:color="auto"/>
        <w:bottom w:val="none" w:sz="0" w:space="0" w:color="auto"/>
        <w:right w:val="none" w:sz="0" w:space="0" w:color="auto"/>
      </w:divBdr>
    </w:div>
    <w:div w:id="917521940">
      <w:bodyDiv w:val="1"/>
      <w:marLeft w:val="0"/>
      <w:marRight w:val="0"/>
      <w:marTop w:val="0"/>
      <w:marBottom w:val="0"/>
      <w:divBdr>
        <w:top w:val="none" w:sz="0" w:space="0" w:color="auto"/>
        <w:left w:val="none" w:sz="0" w:space="0" w:color="auto"/>
        <w:bottom w:val="none" w:sz="0" w:space="0" w:color="auto"/>
        <w:right w:val="none" w:sz="0" w:space="0" w:color="auto"/>
      </w:divBdr>
    </w:div>
    <w:div w:id="921337499">
      <w:bodyDiv w:val="1"/>
      <w:marLeft w:val="0"/>
      <w:marRight w:val="0"/>
      <w:marTop w:val="0"/>
      <w:marBottom w:val="0"/>
      <w:divBdr>
        <w:top w:val="none" w:sz="0" w:space="0" w:color="auto"/>
        <w:left w:val="none" w:sz="0" w:space="0" w:color="auto"/>
        <w:bottom w:val="none" w:sz="0" w:space="0" w:color="auto"/>
        <w:right w:val="none" w:sz="0" w:space="0" w:color="auto"/>
      </w:divBdr>
    </w:div>
    <w:div w:id="939219920">
      <w:bodyDiv w:val="1"/>
      <w:marLeft w:val="0"/>
      <w:marRight w:val="0"/>
      <w:marTop w:val="0"/>
      <w:marBottom w:val="0"/>
      <w:divBdr>
        <w:top w:val="none" w:sz="0" w:space="0" w:color="auto"/>
        <w:left w:val="none" w:sz="0" w:space="0" w:color="auto"/>
        <w:bottom w:val="none" w:sz="0" w:space="0" w:color="auto"/>
        <w:right w:val="none" w:sz="0" w:space="0" w:color="auto"/>
      </w:divBdr>
    </w:div>
    <w:div w:id="994261221">
      <w:bodyDiv w:val="1"/>
      <w:marLeft w:val="0"/>
      <w:marRight w:val="0"/>
      <w:marTop w:val="0"/>
      <w:marBottom w:val="0"/>
      <w:divBdr>
        <w:top w:val="none" w:sz="0" w:space="0" w:color="auto"/>
        <w:left w:val="none" w:sz="0" w:space="0" w:color="auto"/>
        <w:bottom w:val="none" w:sz="0" w:space="0" w:color="auto"/>
        <w:right w:val="none" w:sz="0" w:space="0" w:color="auto"/>
      </w:divBdr>
    </w:div>
    <w:div w:id="1002858035">
      <w:bodyDiv w:val="1"/>
      <w:marLeft w:val="0"/>
      <w:marRight w:val="0"/>
      <w:marTop w:val="0"/>
      <w:marBottom w:val="0"/>
      <w:divBdr>
        <w:top w:val="none" w:sz="0" w:space="0" w:color="auto"/>
        <w:left w:val="none" w:sz="0" w:space="0" w:color="auto"/>
        <w:bottom w:val="none" w:sz="0" w:space="0" w:color="auto"/>
        <w:right w:val="none" w:sz="0" w:space="0" w:color="auto"/>
      </w:divBdr>
    </w:div>
    <w:div w:id="1045326373">
      <w:bodyDiv w:val="1"/>
      <w:marLeft w:val="0"/>
      <w:marRight w:val="0"/>
      <w:marTop w:val="0"/>
      <w:marBottom w:val="0"/>
      <w:divBdr>
        <w:top w:val="none" w:sz="0" w:space="0" w:color="auto"/>
        <w:left w:val="none" w:sz="0" w:space="0" w:color="auto"/>
        <w:bottom w:val="none" w:sz="0" w:space="0" w:color="auto"/>
        <w:right w:val="none" w:sz="0" w:space="0" w:color="auto"/>
      </w:divBdr>
    </w:div>
    <w:div w:id="1048450453">
      <w:bodyDiv w:val="1"/>
      <w:marLeft w:val="0"/>
      <w:marRight w:val="0"/>
      <w:marTop w:val="0"/>
      <w:marBottom w:val="0"/>
      <w:divBdr>
        <w:top w:val="none" w:sz="0" w:space="0" w:color="auto"/>
        <w:left w:val="none" w:sz="0" w:space="0" w:color="auto"/>
        <w:bottom w:val="none" w:sz="0" w:space="0" w:color="auto"/>
        <w:right w:val="none" w:sz="0" w:space="0" w:color="auto"/>
      </w:divBdr>
    </w:div>
    <w:div w:id="1079206463">
      <w:bodyDiv w:val="1"/>
      <w:marLeft w:val="0"/>
      <w:marRight w:val="0"/>
      <w:marTop w:val="0"/>
      <w:marBottom w:val="0"/>
      <w:divBdr>
        <w:top w:val="none" w:sz="0" w:space="0" w:color="auto"/>
        <w:left w:val="none" w:sz="0" w:space="0" w:color="auto"/>
        <w:bottom w:val="none" w:sz="0" w:space="0" w:color="auto"/>
        <w:right w:val="none" w:sz="0" w:space="0" w:color="auto"/>
      </w:divBdr>
    </w:div>
    <w:div w:id="1085106301">
      <w:bodyDiv w:val="1"/>
      <w:marLeft w:val="0"/>
      <w:marRight w:val="0"/>
      <w:marTop w:val="0"/>
      <w:marBottom w:val="0"/>
      <w:divBdr>
        <w:top w:val="none" w:sz="0" w:space="0" w:color="auto"/>
        <w:left w:val="none" w:sz="0" w:space="0" w:color="auto"/>
        <w:bottom w:val="none" w:sz="0" w:space="0" w:color="auto"/>
        <w:right w:val="none" w:sz="0" w:space="0" w:color="auto"/>
      </w:divBdr>
    </w:div>
    <w:div w:id="1107969328">
      <w:bodyDiv w:val="1"/>
      <w:marLeft w:val="0"/>
      <w:marRight w:val="0"/>
      <w:marTop w:val="0"/>
      <w:marBottom w:val="0"/>
      <w:divBdr>
        <w:top w:val="none" w:sz="0" w:space="0" w:color="auto"/>
        <w:left w:val="none" w:sz="0" w:space="0" w:color="auto"/>
        <w:bottom w:val="none" w:sz="0" w:space="0" w:color="auto"/>
        <w:right w:val="none" w:sz="0" w:space="0" w:color="auto"/>
      </w:divBdr>
    </w:div>
    <w:div w:id="1112475376">
      <w:bodyDiv w:val="1"/>
      <w:marLeft w:val="0"/>
      <w:marRight w:val="0"/>
      <w:marTop w:val="0"/>
      <w:marBottom w:val="0"/>
      <w:divBdr>
        <w:top w:val="none" w:sz="0" w:space="0" w:color="auto"/>
        <w:left w:val="none" w:sz="0" w:space="0" w:color="auto"/>
        <w:bottom w:val="none" w:sz="0" w:space="0" w:color="auto"/>
        <w:right w:val="none" w:sz="0" w:space="0" w:color="auto"/>
      </w:divBdr>
    </w:div>
    <w:div w:id="1113475676">
      <w:bodyDiv w:val="1"/>
      <w:marLeft w:val="0"/>
      <w:marRight w:val="0"/>
      <w:marTop w:val="0"/>
      <w:marBottom w:val="0"/>
      <w:divBdr>
        <w:top w:val="none" w:sz="0" w:space="0" w:color="auto"/>
        <w:left w:val="none" w:sz="0" w:space="0" w:color="auto"/>
        <w:bottom w:val="none" w:sz="0" w:space="0" w:color="auto"/>
        <w:right w:val="none" w:sz="0" w:space="0" w:color="auto"/>
      </w:divBdr>
    </w:div>
    <w:div w:id="1125463555">
      <w:bodyDiv w:val="1"/>
      <w:marLeft w:val="0"/>
      <w:marRight w:val="0"/>
      <w:marTop w:val="0"/>
      <w:marBottom w:val="0"/>
      <w:divBdr>
        <w:top w:val="none" w:sz="0" w:space="0" w:color="auto"/>
        <w:left w:val="none" w:sz="0" w:space="0" w:color="auto"/>
        <w:bottom w:val="none" w:sz="0" w:space="0" w:color="auto"/>
        <w:right w:val="none" w:sz="0" w:space="0" w:color="auto"/>
      </w:divBdr>
    </w:div>
    <w:div w:id="1203058008">
      <w:bodyDiv w:val="1"/>
      <w:marLeft w:val="0"/>
      <w:marRight w:val="0"/>
      <w:marTop w:val="0"/>
      <w:marBottom w:val="0"/>
      <w:divBdr>
        <w:top w:val="none" w:sz="0" w:space="0" w:color="auto"/>
        <w:left w:val="none" w:sz="0" w:space="0" w:color="auto"/>
        <w:bottom w:val="none" w:sz="0" w:space="0" w:color="auto"/>
        <w:right w:val="none" w:sz="0" w:space="0" w:color="auto"/>
      </w:divBdr>
    </w:div>
    <w:div w:id="1215850119">
      <w:bodyDiv w:val="1"/>
      <w:marLeft w:val="0"/>
      <w:marRight w:val="0"/>
      <w:marTop w:val="0"/>
      <w:marBottom w:val="0"/>
      <w:divBdr>
        <w:top w:val="none" w:sz="0" w:space="0" w:color="auto"/>
        <w:left w:val="none" w:sz="0" w:space="0" w:color="auto"/>
        <w:bottom w:val="none" w:sz="0" w:space="0" w:color="auto"/>
        <w:right w:val="none" w:sz="0" w:space="0" w:color="auto"/>
      </w:divBdr>
    </w:div>
    <w:div w:id="1224413717">
      <w:bodyDiv w:val="1"/>
      <w:marLeft w:val="0"/>
      <w:marRight w:val="0"/>
      <w:marTop w:val="0"/>
      <w:marBottom w:val="0"/>
      <w:divBdr>
        <w:top w:val="none" w:sz="0" w:space="0" w:color="auto"/>
        <w:left w:val="none" w:sz="0" w:space="0" w:color="auto"/>
        <w:bottom w:val="none" w:sz="0" w:space="0" w:color="auto"/>
        <w:right w:val="none" w:sz="0" w:space="0" w:color="auto"/>
      </w:divBdr>
    </w:div>
    <w:div w:id="1249271333">
      <w:bodyDiv w:val="1"/>
      <w:marLeft w:val="0"/>
      <w:marRight w:val="0"/>
      <w:marTop w:val="0"/>
      <w:marBottom w:val="0"/>
      <w:divBdr>
        <w:top w:val="none" w:sz="0" w:space="0" w:color="auto"/>
        <w:left w:val="none" w:sz="0" w:space="0" w:color="auto"/>
        <w:bottom w:val="none" w:sz="0" w:space="0" w:color="auto"/>
        <w:right w:val="none" w:sz="0" w:space="0" w:color="auto"/>
      </w:divBdr>
    </w:div>
    <w:div w:id="1270820573">
      <w:bodyDiv w:val="1"/>
      <w:marLeft w:val="0"/>
      <w:marRight w:val="0"/>
      <w:marTop w:val="0"/>
      <w:marBottom w:val="0"/>
      <w:divBdr>
        <w:top w:val="none" w:sz="0" w:space="0" w:color="auto"/>
        <w:left w:val="none" w:sz="0" w:space="0" w:color="auto"/>
        <w:bottom w:val="none" w:sz="0" w:space="0" w:color="auto"/>
        <w:right w:val="none" w:sz="0" w:space="0" w:color="auto"/>
      </w:divBdr>
    </w:div>
    <w:div w:id="1292394513">
      <w:bodyDiv w:val="1"/>
      <w:marLeft w:val="0"/>
      <w:marRight w:val="0"/>
      <w:marTop w:val="0"/>
      <w:marBottom w:val="0"/>
      <w:divBdr>
        <w:top w:val="none" w:sz="0" w:space="0" w:color="auto"/>
        <w:left w:val="none" w:sz="0" w:space="0" w:color="auto"/>
        <w:bottom w:val="none" w:sz="0" w:space="0" w:color="auto"/>
        <w:right w:val="none" w:sz="0" w:space="0" w:color="auto"/>
      </w:divBdr>
    </w:div>
    <w:div w:id="1345013220">
      <w:bodyDiv w:val="1"/>
      <w:marLeft w:val="0"/>
      <w:marRight w:val="0"/>
      <w:marTop w:val="0"/>
      <w:marBottom w:val="0"/>
      <w:divBdr>
        <w:top w:val="none" w:sz="0" w:space="0" w:color="auto"/>
        <w:left w:val="none" w:sz="0" w:space="0" w:color="auto"/>
        <w:bottom w:val="none" w:sz="0" w:space="0" w:color="auto"/>
        <w:right w:val="none" w:sz="0" w:space="0" w:color="auto"/>
      </w:divBdr>
      <w:divsChild>
        <w:div w:id="98834721">
          <w:marLeft w:val="0"/>
          <w:marRight w:val="0"/>
          <w:marTop w:val="0"/>
          <w:marBottom w:val="180"/>
          <w:divBdr>
            <w:top w:val="none" w:sz="0" w:space="0" w:color="auto"/>
            <w:left w:val="none" w:sz="0" w:space="0" w:color="auto"/>
            <w:bottom w:val="none" w:sz="0" w:space="0" w:color="auto"/>
            <w:right w:val="none" w:sz="0" w:space="0" w:color="auto"/>
          </w:divBdr>
        </w:div>
        <w:div w:id="138693308">
          <w:marLeft w:val="0"/>
          <w:marRight w:val="0"/>
          <w:marTop w:val="0"/>
          <w:marBottom w:val="180"/>
          <w:divBdr>
            <w:top w:val="none" w:sz="0" w:space="0" w:color="auto"/>
            <w:left w:val="none" w:sz="0" w:space="0" w:color="auto"/>
            <w:bottom w:val="none" w:sz="0" w:space="0" w:color="auto"/>
            <w:right w:val="none" w:sz="0" w:space="0" w:color="auto"/>
          </w:divBdr>
        </w:div>
        <w:div w:id="900287822">
          <w:marLeft w:val="0"/>
          <w:marRight w:val="0"/>
          <w:marTop w:val="0"/>
          <w:marBottom w:val="0"/>
          <w:divBdr>
            <w:top w:val="none" w:sz="0" w:space="0" w:color="auto"/>
            <w:left w:val="none" w:sz="0" w:space="0" w:color="auto"/>
            <w:bottom w:val="none" w:sz="0" w:space="0" w:color="auto"/>
            <w:right w:val="none" w:sz="0" w:space="0" w:color="auto"/>
          </w:divBdr>
        </w:div>
      </w:divsChild>
    </w:div>
    <w:div w:id="1345866466">
      <w:bodyDiv w:val="1"/>
      <w:marLeft w:val="0"/>
      <w:marRight w:val="0"/>
      <w:marTop w:val="0"/>
      <w:marBottom w:val="0"/>
      <w:divBdr>
        <w:top w:val="none" w:sz="0" w:space="0" w:color="auto"/>
        <w:left w:val="none" w:sz="0" w:space="0" w:color="auto"/>
        <w:bottom w:val="none" w:sz="0" w:space="0" w:color="auto"/>
        <w:right w:val="none" w:sz="0" w:space="0" w:color="auto"/>
      </w:divBdr>
    </w:div>
    <w:div w:id="1348407524">
      <w:bodyDiv w:val="1"/>
      <w:marLeft w:val="0"/>
      <w:marRight w:val="0"/>
      <w:marTop w:val="0"/>
      <w:marBottom w:val="0"/>
      <w:divBdr>
        <w:top w:val="none" w:sz="0" w:space="0" w:color="auto"/>
        <w:left w:val="none" w:sz="0" w:space="0" w:color="auto"/>
        <w:bottom w:val="none" w:sz="0" w:space="0" w:color="auto"/>
        <w:right w:val="none" w:sz="0" w:space="0" w:color="auto"/>
      </w:divBdr>
    </w:div>
    <w:div w:id="1354384970">
      <w:bodyDiv w:val="1"/>
      <w:marLeft w:val="0"/>
      <w:marRight w:val="0"/>
      <w:marTop w:val="0"/>
      <w:marBottom w:val="0"/>
      <w:divBdr>
        <w:top w:val="none" w:sz="0" w:space="0" w:color="auto"/>
        <w:left w:val="none" w:sz="0" w:space="0" w:color="auto"/>
        <w:bottom w:val="none" w:sz="0" w:space="0" w:color="auto"/>
        <w:right w:val="none" w:sz="0" w:space="0" w:color="auto"/>
      </w:divBdr>
    </w:div>
    <w:div w:id="1367754804">
      <w:bodyDiv w:val="1"/>
      <w:marLeft w:val="0"/>
      <w:marRight w:val="0"/>
      <w:marTop w:val="0"/>
      <w:marBottom w:val="0"/>
      <w:divBdr>
        <w:top w:val="none" w:sz="0" w:space="0" w:color="auto"/>
        <w:left w:val="none" w:sz="0" w:space="0" w:color="auto"/>
        <w:bottom w:val="none" w:sz="0" w:space="0" w:color="auto"/>
        <w:right w:val="none" w:sz="0" w:space="0" w:color="auto"/>
      </w:divBdr>
    </w:div>
    <w:div w:id="1435007160">
      <w:bodyDiv w:val="1"/>
      <w:marLeft w:val="0"/>
      <w:marRight w:val="0"/>
      <w:marTop w:val="0"/>
      <w:marBottom w:val="0"/>
      <w:divBdr>
        <w:top w:val="none" w:sz="0" w:space="0" w:color="auto"/>
        <w:left w:val="none" w:sz="0" w:space="0" w:color="auto"/>
        <w:bottom w:val="none" w:sz="0" w:space="0" w:color="auto"/>
        <w:right w:val="none" w:sz="0" w:space="0" w:color="auto"/>
      </w:divBdr>
    </w:div>
    <w:div w:id="1438451140">
      <w:bodyDiv w:val="1"/>
      <w:marLeft w:val="0"/>
      <w:marRight w:val="0"/>
      <w:marTop w:val="0"/>
      <w:marBottom w:val="0"/>
      <w:divBdr>
        <w:top w:val="none" w:sz="0" w:space="0" w:color="auto"/>
        <w:left w:val="none" w:sz="0" w:space="0" w:color="auto"/>
        <w:bottom w:val="none" w:sz="0" w:space="0" w:color="auto"/>
        <w:right w:val="none" w:sz="0" w:space="0" w:color="auto"/>
      </w:divBdr>
    </w:div>
    <w:div w:id="1445075557">
      <w:bodyDiv w:val="1"/>
      <w:marLeft w:val="0"/>
      <w:marRight w:val="0"/>
      <w:marTop w:val="0"/>
      <w:marBottom w:val="0"/>
      <w:divBdr>
        <w:top w:val="none" w:sz="0" w:space="0" w:color="auto"/>
        <w:left w:val="none" w:sz="0" w:space="0" w:color="auto"/>
        <w:bottom w:val="none" w:sz="0" w:space="0" w:color="auto"/>
        <w:right w:val="none" w:sz="0" w:space="0" w:color="auto"/>
      </w:divBdr>
    </w:div>
    <w:div w:id="1464926735">
      <w:bodyDiv w:val="1"/>
      <w:marLeft w:val="0"/>
      <w:marRight w:val="0"/>
      <w:marTop w:val="0"/>
      <w:marBottom w:val="0"/>
      <w:divBdr>
        <w:top w:val="none" w:sz="0" w:space="0" w:color="auto"/>
        <w:left w:val="none" w:sz="0" w:space="0" w:color="auto"/>
        <w:bottom w:val="none" w:sz="0" w:space="0" w:color="auto"/>
        <w:right w:val="none" w:sz="0" w:space="0" w:color="auto"/>
      </w:divBdr>
    </w:div>
    <w:div w:id="1475685478">
      <w:bodyDiv w:val="1"/>
      <w:marLeft w:val="0"/>
      <w:marRight w:val="0"/>
      <w:marTop w:val="0"/>
      <w:marBottom w:val="0"/>
      <w:divBdr>
        <w:top w:val="none" w:sz="0" w:space="0" w:color="auto"/>
        <w:left w:val="none" w:sz="0" w:space="0" w:color="auto"/>
        <w:bottom w:val="none" w:sz="0" w:space="0" w:color="auto"/>
        <w:right w:val="none" w:sz="0" w:space="0" w:color="auto"/>
      </w:divBdr>
    </w:div>
    <w:div w:id="1526402081">
      <w:bodyDiv w:val="1"/>
      <w:marLeft w:val="0"/>
      <w:marRight w:val="0"/>
      <w:marTop w:val="0"/>
      <w:marBottom w:val="0"/>
      <w:divBdr>
        <w:top w:val="none" w:sz="0" w:space="0" w:color="auto"/>
        <w:left w:val="none" w:sz="0" w:space="0" w:color="auto"/>
        <w:bottom w:val="none" w:sz="0" w:space="0" w:color="auto"/>
        <w:right w:val="none" w:sz="0" w:space="0" w:color="auto"/>
      </w:divBdr>
    </w:div>
    <w:div w:id="1553810012">
      <w:bodyDiv w:val="1"/>
      <w:marLeft w:val="0"/>
      <w:marRight w:val="0"/>
      <w:marTop w:val="0"/>
      <w:marBottom w:val="0"/>
      <w:divBdr>
        <w:top w:val="none" w:sz="0" w:space="0" w:color="auto"/>
        <w:left w:val="none" w:sz="0" w:space="0" w:color="auto"/>
        <w:bottom w:val="none" w:sz="0" w:space="0" w:color="auto"/>
        <w:right w:val="none" w:sz="0" w:space="0" w:color="auto"/>
      </w:divBdr>
    </w:div>
    <w:div w:id="1592395298">
      <w:bodyDiv w:val="1"/>
      <w:marLeft w:val="0"/>
      <w:marRight w:val="0"/>
      <w:marTop w:val="0"/>
      <w:marBottom w:val="0"/>
      <w:divBdr>
        <w:top w:val="none" w:sz="0" w:space="0" w:color="auto"/>
        <w:left w:val="none" w:sz="0" w:space="0" w:color="auto"/>
        <w:bottom w:val="none" w:sz="0" w:space="0" w:color="auto"/>
        <w:right w:val="none" w:sz="0" w:space="0" w:color="auto"/>
      </w:divBdr>
    </w:div>
    <w:div w:id="1608805795">
      <w:bodyDiv w:val="1"/>
      <w:marLeft w:val="0"/>
      <w:marRight w:val="0"/>
      <w:marTop w:val="0"/>
      <w:marBottom w:val="0"/>
      <w:divBdr>
        <w:top w:val="none" w:sz="0" w:space="0" w:color="auto"/>
        <w:left w:val="none" w:sz="0" w:space="0" w:color="auto"/>
        <w:bottom w:val="none" w:sz="0" w:space="0" w:color="auto"/>
        <w:right w:val="none" w:sz="0" w:space="0" w:color="auto"/>
      </w:divBdr>
    </w:div>
    <w:div w:id="1632174770">
      <w:bodyDiv w:val="1"/>
      <w:marLeft w:val="0"/>
      <w:marRight w:val="0"/>
      <w:marTop w:val="0"/>
      <w:marBottom w:val="0"/>
      <w:divBdr>
        <w:top w:val="none" w:sz="0" w:space="0" w:color="auto"/>
        <w:left w:val="none" w:sz="0" w:space="0" w:color="auto"/>
        <w:bottom w:val="none" w:sz="0" w:space="0" w:color="auto"/>
        <w:right w:val="none" w:sz="0" w:space="0" w:color="auto"/>
      </w:divBdr>
    </w:div>
    <w:div w:id="1639188522">
      <w:bodyDiv w:val="1"/>
      <w:marLeft w:val="0"/>
      <w:marRight w:val="0"/>
      <w:marTop w:val="0"/>
      <w:marBottom w:val="0"/>
      <w:divBdr>
        <w:top w:val="none" w:sz="0" w:space="0" w:color="auto"/>
        <w:left w:val="none" w:sz="0" w:space="0" w:color="auto"/>
        <w:bottom w:val="none" w:sz="0" w:space="0" w:color="auto"/>
        <w:right w:val="none" w:sz="0" w:space="0" w:color="auto"/>
      </w:divBdr>
    </w:div>
    <w:div w:id="1688797190">
      <w:bodyDiv w:val="1"/>
      <w:marLeft w:val="0"/>
      <w:marRight w:val="0"/>
      <w:marTop w:val="0"/>
      <w:marBottom w:val="0"/>
      <w:divBdr>
        <w:top w:val="none" w:sz="0" w:space="0" w:color="auto"/>
        <w:left w:val="none" w:sz="0" w:space="0" w:color="auto"/>
        <w:bottom w:val="none" w:sz="0" w:space="0" w:color="auto"/>
        <w:right w:val="none" w:sz="0" w:space="0" w:color="auto"/>
      </w:divBdr>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
    <w:div w:id="1713919373">
      <w:bodyDiv w:val="1"/>
      <w:marLeft w:val="0"/>
      <w:marRight w:val="0"/>
      <w:marTop w:val="0"/>
      <w:marBottom w:val="0"/>
      <w:divBdr>
        <w:top w:val="none" w:sz="0" w:space="0" w:color="auto"/>
        <w:left w:val="none" w:sz="0" w:space="0" w:color="auto"/>
        <w:bottom w:val="none" w:sz="0" w:space="0" w:color="auto"/>
        <w:right w:val="none" w:sz="0" w:space="0" w:color="auto"/>
      </w:divBdr>
    </w:div>
    <w:div w:id="1765372639">
      <w:bodyDiv w:val="1"/>
      <w:marLeft w:val="0"/>
      <w:marRight w:val="0"/>
      <w:marTop w:val="0"/>
      <w:marBottom w:val="0"/>
      <w:divBdr>
        <w:top w:val="none" w:sz="0" w:space="0" w:color="auto"/>
        <w:left w:val="none" w:sz="0" w:space="0" w:color="auto"/>
        <w:bottom w:val="none" w:sz="0" w:space="0" w:color="auto"/>
        <w:right w:val="none" w:sz="0" w:space="0" w:color="auto"/>
      </w:divBdr>
    </w:div>
    <w:div w:id="1801530039">
      <w:bodyDiv w:val="1"/>
      <w:marLeft w:val="0"/>
      <w:marRight w:val="0"/>
      <w:marTop w:val="0"/>
      <w:marBottom w:val="0"/>
      <w:divBdr>
        <w:top w:val="none" w:sz="0" w:space="0" w:color="auto"/>
        <w:left w:val="none" w:sz="0" w:space="0" w:color="auto"/>
        <w:bottom w:val="none" w:sz="0" w:space="0" w:color="auto"/>
        <w:right w:val="none" w:sz="0" w:space="0" w:color="auto"/>
      </w:divBdr>
    </w:div>
    <w:div w:id="1802839362">
      <w:bodyDiv w:val="1"/>
      <w:marLeft w:val="0"/>
      <w:marRight w:val="0"/>
      <w:marTop w:val="0"/>
      <w:marBottom w:val="0"/>
      <w:divBdr>
        <w:top w:val="none" w:sz="0" w:space="0" w:color="auto"/>
        <w:left w:val="none" w:sz="0" w:space="0" w:color="auto"/>
        <w:bottom w:val="none" w:sz="0" w:space="0" w:color="auto"/>
        <w:right w:val="none" w:sz="0" w:space="0" w:color="auto"/>
      </w:divBdr>
    </w:div>
    <w:div w:id="1805929525">
      <w:bodyDiv w:val="1"/>
      <w:marLeft w:val="0"/>
      <w:marRight w:val="0"/>
      <w:marTop w:val="0"/>
      <w:marBottom w:val="0"/>
      <w:divBdr>
        <w:top w:val="none" w:sz="0" w:space="0" w:color="auto"/>
        <w:left w:val="none" w:sz="0" w:space="0" w:color="auto"/>
        <w:bottom w:val="none" w:sz="0" w:space="0" w:color="auto"/>
        <w:right w:val="none" w:sz="0" w:space="0" w:color="auto"/>
      </w:divBdr>
    </w:div>
    <w:div w:id="1806459670">
      <w:bodyDiv w:val="1"/>
      <w:marLeft w:val="0"/>
      <w:marRight w:val="0"/>
      <w:marTop w:val="0"/>
      <w:marBottom w:val="0"/>
      <w:divBdr>
        <w:top w:val="none" w:sz="0" w:space="0" w:color="auto"/>
        <w:left w:val="none" w:sz="0" w:space="0" w:color="auto"/>
        <w:bottom w:val="none" w:sz="0" w:space="0" w:color="auto"/>
        <w:right w:val="none" w:sz="0" w:space="0" w:color="auto"/>
      </w:divBdr>
    </w:div>
    <w:div w:id="1844666534">
      <w:bodyDiv w:val="1"/>
      <w:marLeft w:val="0"/>
      <w:marRight w:val="0"/>
      <w:marTop w:val="0"/>
      <w:marBottom w:val="0"/>
      <w:divBdr>
        <w:top w:val="none" w:sz="0" w:space="0" w:color="auto"/>
        <w:left w:val="none" w:sz="0" w:space="0" w:color="auto"/>
        <w:bottom w:val="none" w:sz="0" w:space="0" w:color="auto"/>
        <w:right w:val="none" w:sz="0" w:space="0" w:color="auto"/>
      </w:divBdr>
    </w:div>
    <w:div w:id="1865049023">
      <w:bodyDiv w:val="1"/>
      <w:marLeft w:val="0"/>
      <w:marRight w:val="0"/>
      <w:marTop w:val="0"/>
      <w:marBottom w:val="0"/>
      <w:divBdr>
        <w:top w:val="none" w:sz="0" w:space="0" w:color="auto"/>
        <w:left w:val="none" w:sz="0" w:space="0" w:color="auto"/>
        <w:bottom w:val="none" w:sz="0" w:space="0" w:color="auto"/>
        <w:right w:val="none" w:sz="0" w:space="0" w:color="auto"/>
      </w:divBdr>
    </w:div>
    <w:div w:id="1888907201">
      <w:bodyDiv w:val="1"/>
      <w:marLeft w:val="0"/>
      <w:marRight w:val="0"/>
      <w:marTop w:val="0"/>
      <w:marBottom w:val="0"/>
      <w:divBdr>
        <w:top w:val="none" w:sz="0" w:space="0" w:color="auto"/>
        <w:left w:val="none" w:sz="0" w:space="0" w:color="auto"/>
        <w:bottom w:val="none" w:sz="0" w:space="0" w:color="auto"/>
        <w:right w:val="none" w:sz="0" w:space="0" w:color="auto"/>
      </w:divBdr>
    </w:div>
    <w:div w:id="1921938253">
      <w:bodyDiv w:val="1"/>
      <w:marLeft w:val="0"/>
      <w:marRight w:val="0"/>
      <w:marTop w:val="0"/>
      <w:marBottom w:val="0"/>
      <w:divBdr>
        <w:top w:val="none" w:sz="0" w:space="0" w:color="auto"/>
        <w:left w:val="none" w:sz="0" w:space="0" w:color="auto"/>
        <w:bottom w:val="none" w:sz="0" w:space="0" w:color="auto"/>
        <w:right w:val="none" w:sz="0" w:space="0" w:color="auto"/>
      </w:divBdr>
    </w:div>
    <w:div w:id="1930771577">
      <w:bodyDiv w:val="1"/>
      <w:marLeft w:val="0"/>
      <w:marRight w:val="0"/>
      <w:marTop w:val="0"/>
      <w:marBottom w:val="0"/>
      <w:divBdr>
        <w:top w:val="none" w:sz="0" w:space="0" w:color="auto"/>
        <w:left w:val="none" w:sz="0" w:space="0" w:color="auto"/>
        <w:bottom w:val="none" w:sz="0" w:space="0" w:color="auto"/>
        <w:right w:val="none" w:sz="0" w:space="0" w:color="auto"/>
      </w:divBdr>
    </w:div>
    <w:div w:id="1953395486">
      <w:bodyDiv w:val="1"/>
      <w:marLeft w:val="0"/>
      <w:marRight w:val="0"/>
      <w:marTop w:val="0"/>
      <w:marBottom w:val="0"/>
      <w:divBdr>
        <w:top w:val="none" w:sz="0" w:space="0" w:color="auto"/>
        <w:left w:val="none" w:sz="0" w:space="0" w:color="auto"/>
        <w:bottom w:val="none" w:sz="0" w:space="0" w:color="auto"/>
        <w:right w:val="none" w:sz="0" w:space="0" w:color="auto"/>
      </w:divBdr>
    </w:div>
    <w:div w:id="1964143395">
      <w:bodyDiv w:val="1"/>
      <w:marLeft w:val="0"/>
      <w:marRight w:val="0"/>
      <w:marTop w:val="0"/>
      <w:marBottom w:val="0"/>
      <w:divBdr>
        <w:top w:val="none" w:sz="0" w:space="0" w:color="auto"/>
        <w:left w:val="none" w:sz="0" w:space="0" w:color="auto"/>
        <w:bottom w:val="none" w:sz="0" w:space="0" w:color="auto"/>
        <w:right w:val="none" w:sz="0" w:space="0" w:color="auto"/>
      </w:divBdr>
    </w:div>
    <w:div w:id="1967464767">
      <w:bodyDiv w:val="1"/>
      <w:marLeft w:val="0"/>
      <w:marRight w:val="0"/>
      <w:marTop w:val="0"/>
      <w:marBottom w:val="0"/>
      <w:divBdr>
        <w:top w:val="none" w:sz="0" w:space="0" w:color="auto"/>
        <w:left w:val="none" w:sz="0" w:space="0" w:color="auto"/>
        <w:bottom w:val="none" w:sz="0" w:space="0" w:color="auto"/>
        <w:right w:val="none" w:sz="0" w:space="0" w:color="auto"/>
      </w:divBdr>
    </w:div>
    <w:div w:id="2028411274">
      <w:bodyDiv w:val="1"/>
      <w:marLeft w:val="0"/>
      <w:marRight w:val="0"/>
      <w:marTop w:val="0"/>
      <w:marBottom w:val="0"/>
      <w:divBdr>
        <w:top w:val="none" w:sz="0" w:space="0" w:color="auto"/>
        <w:left w:val="none" w:sz="0" w:space="0" w:color="auto"/>
        <w:bottom w:val="none" w:sz="0" w:space="0" w:color="auto"/>
        <w:right w:val="none" w:sz="0" w:space="0" w:color="auto"/>
      </w:divBdr>
    </w:div>
    <w:div w:id="2037272316">
      <w:bodyDiv w:val="1"/>
      <w:marLeft w:val="0"/>
      <w:marRight w:val="0"/>
      <w:marTop w:val="0"/>
      <w:marBottom w:val="0"/>
      <w:divBdr>
        <w:top w:val="none" w:sz="0" w:space="0" w:color="auto"/>
        <w:left w:val="none" w:sz="0" w:space="0" w:color="auto"/>
        <w:bottom w:val="none" w:sz="0" w:space="0" w:color="auto"/>
        <w:right w:val="none" w:sz="0" w:space="0" w:color="auto"/>
      </w:divBdr>
    </w:div>
    <w:div w:id="2038390195">
      <w:bodyDiv w:val="1"/>
      <w:marLeft w:val="0"/>
      <w:marRight w:val="0"/>
      <w:marTop w:val="0"/>
      <w:marBottom w:val="0"/>
      <w:divBdr>
        <w:top w:val="none" w:sz="0" w:space="0" w:color="auto"/>
        <w:left w:val="none" w:sz="0" w:space="0" w:color="auto"/>
        <w:bottom w:val="none" w:sz="0" w:space="0" w:color="auto"/>
        <w:right w:val="none" w:sz="0" w:space="0" w:color="auto"/>
      </w:divBdr>
    </w:div>
    <w:div w:id="211289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8F257-E809-41A0-9D48-7EFE720F061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illiams</dc:creator>
  <cp:keywords/>
  <dc:description/>
  <cp:lastModifiedBy>Matthew Williams</cp:lastModifiedBy>
  <cp:revision>17</cp:revision>
  <cp:lastPrinted>2021-02-02T06:04:00Z</cp:lastPrinted>
  <dcterms:created xsi:type="dcterms:W3CDTF">2021-02-19T04:06:00Z</dcterms:created>
  <dcterms:modified xsi:type="dcterms:W3CDTF">2021-02-20T19:03:00Z</dcterms:modified>
</cp:coreProperties>
</file>